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2851E6A9" w:rsidR="002F29A7" w:rsidRPr="00DC3F70" w:rsidRDefault="002F29A7" w:rsidP="00DE41C0">
      <w:pPr>
        <w:pStyle w:val="Heading1"/>
        <w:spacing w:before="120" w:after="120" w:line="276" w:lineRule="auto"/>
        <w:ind w:firstLine="720"/>
        <w:jc w:val="center"/>
        <w:rPr>
          <w:rFonts w:asciiTheme="minorHAnsi" w:hAnsiTheme="minorHAnsi" w:cstheme="minorHAnsi"/>
          <w:color w:val="FF595E"/>
        </w:rPr>
      </w:pPr>
      <w:r w:rsidRPr="00DC3F70">
        <w:rPr>
          <w:rFonts w:asciiTheme="minorHAnsi" w:hAnsiTheme="minorHAnsi" w:cstheme="minorHAnsi"/>
          <w:color w:val="FF595E"/>
        </w:rPr>
        <w:t xml:space="preserve">Workplace Assessment </w:t>
      </w:r>
      <w:r w:rsidR="00B132CE">
        <w:rPr>
          <w:rFonts w:asciiTheme="minorHAnsi" w:hAnsiTheme="minorHAnsi" w:cstheme="minorHAnsi"/>
          <w:color w:val="FF595E"/>
        </w:rPr>
        <w:t>4</w:t>
      </w:r>
      <w:r w:rsidRPr="00DC3F70">
        <w:rPr>
          <w:rFonts w:asciiTheme="minorHAnsi" w:hAnsiTheme="minorHAnsi" w:cstheme="minorHAnsi"/>
          <w:color w:val="FF595E"/>
        </w:rPr>
        <w:t xml:space="preserve"> – </w:t>
      </w:r>
      <w:r w:rsidR="002A22AD" w:rsidRPr="00DC3F70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114567" w:rsidRDefault="002F29A7" w:rsidP="00DE41C0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114567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114567" w:rsidRDefault="00CC46FB" w:rsidP="00DE41C0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114567" w:rsidRDefault="002F29A7" w:rsidP="00DE41C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11456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4409E636" w:rsidR="001F02AF" w:rsidRPr="00114567" w:rsidRDefault="002F29A7" w:rsidP="00DE41C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14567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114567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114567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114567">
        <w:rPr>
          <w:rFonts w:cstheme="minorHAnsi"/>
          <w:color w:val="404040" w:themeColor="text1" w:themeTint="BF"/>
          <w:sz w:val="20"/>
          <w:szCs w:val="20"/>
        </w:rPr>
        <w:t>list</w:t>
      </w:r>
      <w:r w:rsidRPr="00114567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114567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11456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B132CE" w:rsidRPr="00114567">
        <w:rPr>
          <w:rFonts w:cstheme="minorHAnsi"/>
          <w:b/>
          <w:bCs/>
          <w:color w:val="404040" w:themeColor="text1" w:themeTint="BF"/>
          <w:sz w:val="20"/>
          <w:szCs w:val="20"/>
        </w:rPr>
        <w:t>4</w:t>
      </w:r>
      <w:r w:rsidR="008A2282" w:rsidRPr="00114567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6186A383" w:rsidR="002F29A7" w:rsidRPr="00114567" w:rsidRDefault="001F02AF" w:rsidP="00DE41C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14567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</w:t>
      </w:r>
      <w:r w:rsidR="00B132CE" w:rsidRPr="00114567">
        <w:rPr>
          <w:rFonts w:cstheme="minorHAnsi"/>
          <w:color w:val="404040" w:themeColor="text1" w:themeTint="BF"/>
          <w:sz w:val="20"/>
          <w:szCs w:val="20"/>
        </w:rPr>
        <w:t>4</w:t>
      </w:r>
      <w:r w:rsidR="0093765C" w:rsidRPr="00114567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114567" w:rsidRDefault="001F02AF" w:rsidP="00DE41C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114567" w:rsidRDefault="002F29A7" w:rsidP="00DE41C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11456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484DEC55" w14:textId="4AE823C8" w:rsidR="00F61823" w:rsidRPr="00114567" w:rsidRDefault="002F29A7" w:rsidP="00DE41C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14567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 w:rsidR="00522F0D" w:rsidRPr="00114567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6E1DFA" w:rsidRPr="00114567">
        <w:rPr>
          <w:rFonts w:cstheme="minorHAnsi"/>
          <w:color w:val="404040" w:themeColor="text1" w:themeTint="BF"/>
          <w:sz w:val="20"/>
          <w:szCs w:val="20"/>
        </w:rPr>
        <w:t>use self-care strategies to manage stress and seek support to relevant person according to organisational policies and procedures</w:t>
      </w:r>
      <w:r w:rsidR="00522F0D" w:rsidRPr="00114567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247FC5F2" w14:textId="7F20CA7D" w:rsidR="002F29A7" w:rsidRPr="00114567" w:rsidRDefault="00CC46FB" w:rsidP="00DE41C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14567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114567">
        <w:rPr>
          <w:rFonts w:cstheme="minorHAnsi"/>
          <w:color w:val="404040" w:themeColor="text1" w:themeTint="BF"/>
          <w:sz w:val="20"/>
          <w:szCs w:val="20"/>
        </w:rPr>
        <w:t>on</w:t>
      </w:r>
      <w:r w:rsidR="00652D26" w:rsidRPr="00114567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110297" w:rsidRPr="00114567">
        <w:rPr>
          <w:rFonts w:cstheme="minorHAnsi"/>
          <w:color w:val="404040" w:themeColor="text1" w:themeTint="BF"/>
          <w:sz w:val="20"/>
          <w:szCs w:val="20"/>
        </w:rPr>
        <w:t xml:space="preserve">their practical </w:t>
      </w:r>
      <w:r w:rsidR="00C063AE" w:rsidRPr="00114567">
        <w:rPr>
          <w:rFonts w:cstheme="minorHAnsi"/>
          <w:color w:val="404040" w:themeColor="text1" w:themeTint="BF"/>
          <w:sz w:val="20"/>
          <w:szCs w:val="20"/>
        </w:rPr>
        <w:t>knowledge and skills relevant to self-care strategies.</w:t>
      </w:r>
    </w:p>
    <w:p w14:paraId="1A6A67E9" w14:textId="77777777" w:rsidR="00522F0D" w:rsidRPr="00114567" w:rsidRDefault="00522F0D" w:rsidP="00DE41C0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114567" w:rsidRDefault="002F29A7" w:rsidP="00DE41C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11456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114567" w:rsidRDefault="0039482B" w:rsidP="00DE41C0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114567">
        <w:rPr>
          <w:color w:val="404040" w:themeColor="text1" w:themeTint="BF"/>
          <w:sz w:val="22"/>
          <w:szCs w:val="22"/>
        </w:rPr>
        <w:t xml:space="preserve">Before the </w:t>
      </w:r>
      <w:r w:rsidR="00B2215F" w:rsidRPr="00114567">
        <w:rPr>
          <w:color w:val="404040" w:themeColor="text1" w:themeTint="BF"/>
          <w:sz w:val="22"/>
          <w:szCs w:val="22"/>
        </w:rPr>
        <w:t>a</w:t>
      </w:r>
      <w:r w:rsidRPr="00114567">
        <w:rPr>
          <w:color w:val="404040" w:themeColor="text1" w:themeTint="BF"/>
          <w:sz w:val="22"/>
          <w:szCs w:val="22"/>
        </w:rPr>
        <w:t>ssessment</w:t>
      </w:r>
    </w:p>
    <w:p w14:paraId="2FF250D4" w14:textId="77777777" w:rsidR="00091A69" w:rsidRPr="00114567" w:rsidRDefault="00091A69" w:rsidP="00DE41C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114567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bookmarkEnd w:id="0"/>
    <w:p w14:paraId="7E13AC61" w14:textId="77777777" w:rsidR="00091A69" w:rsidRPr="00114567" w:rsidRDefault="00091A69" w:rsidP="00DE41C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14567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53C8FD7F" w14:textId="77777777" w:rsidR="00091A69" w:rsidRPr="00114567" w:rsidRDefault="00091A69" w:rsidP="00DE41C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14567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practical skills they need to demonstrate during this task and the criteria for satisfactorily demonstrating each skill.</w:t>
      </w:r>
    </w:p>
    <w:p w14:paraId="60B1DF81" w14:textId="77777777" w:rsidR="00091A69" w:rsidRPr="00114567" w:rsidRDefault="00091A69" w:rsidP="00DE41C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14567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620BA554" w:rsidR="00AE719F" w:rsidRPr="00114567" w:rsidRDefault="00AE719F" w:rsidP="00DE41C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114567" w:rsidRDefault="0039482B" w:rsidP="00DE41C0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114567">
        <w:rPr>
          <w:color w:val="404040" w:themeColor="text1" w:themeTint="BF"/>
          <w:sz w:val="22"/>
          <w:szCs w:val="22"/>
        </w:rPr>
        <w:t>During the assessment</w:t>
      </w:r>
    </w:p>
    <w:p w14:paraId="2154FB39" w14:textId="77777777" w:rsidR="00AB22AE" w:rsidRPr="00114567" w:rsidRDefault="00AB22AE" w:rsidP="00DE41C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14567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543680F7" w14:textId="77777777" w:rsidR="00AB22AE" w:rsidRPr="00114567" w:rsidRDefault="00AB22AE" w:rsidP="00DE41C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114567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49FE539B" w14:textId="77777777" w:rsidR="00AB22AE" w:rsidRPr="00114567" w:rsidRDefault="00AB22AE" w:rsidP="00DE41C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14567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3CDA2CE9" w14:textId="77777777" w:rsidR="00AB22AE" w:rsidRPr="00114567" w:rsidRDefault="00AB22AE" w:rsidP="00DE41C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14567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18F9CB0D" w14:textId="77777777" w:rsidR="00AB22AE" w:rsidRPr="00114567" w:rsidRDefault="00AB22AE" w:rsidP="00DE41C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14567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41EF747C" w14:textId="77777777" w:rsidR="00AB22AE" w:rsidRPr="00114567" w:rsidRDefault="00AB22AE" w:rsidP="00DE41C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14567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help address any area/s for improvement. </w:t>
      </w:r>
    </w:p>
    <w:p w14:paraId="3ABB8E18" w14:textId="77777777" w:rsidR="003F323F" w:rsidRPr="00114567" w:rsidRDefault="003F323F" w:rsidP="00DE41C0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114567" w:rsidRDefault="0039482B" w:rsidP="00DE41C0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114567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114567" w:rsidRDefault="008C6C99" w:rsidP="00DE41C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14567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114567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114567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114567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114567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116C5CE5" w:rsidR="00DE41C0" w:rsidRPr="00114567" w:rsidRDefault="00DE41C0">
      <w:pPr>
        <w:rPr>
          <w:rFonts w:cstheme="minorHAnsi"/>
          <w:color w:val="404040" w:themeColor="text1" w:themeTint="BF"/>
          <w:sz w:val="20"/>
          <w:szCs w:val="20"/>
        </w:rPr>
      </w:pPr>
      <w:r w:rsidRPr="00114567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114567" w:rsidRDefault="00E672A6" w:rsidP="00DE41C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11456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11456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114567" w:rsidRPr="00114567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114567" w:rsidRDefault="00D645BA" w:rsidP="00DE41C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114567" w:rsidRDefault="00D645BA" w:rsidP="00DE41C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14567" w:rsidRPr="00114567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114567" w:rsidRDefault="00D645BA" w:rsidP="00DE41C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114567" w:rsidRDefault="00D645BA" w:rsidP="00DE41C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114567" w:rsidRDefault="00D645BA" w:rsidP="00DE41C0">
      <w:pPr>
        <w:spacing w:before="120" w:after="120" w:line="276" w:lineRule="auto"/>
        <w:rPr>
          <w:color w:val="404040" w:themeColor="text1" w:themeTint="BF"/>
        </w:rPr>
      </w:pPr>
    </w:p>
    <w:p w14:paraId="29AB504D" w14:textId="40FAA30E" w:rsidR="00D645BA" w:rsidRPr="00114567" w:rsidRDefault="00D645BA" w:rsidP="00DE41C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11456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114567" w:rsidRPr="00114567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114567" w:rsidRDefault="00D645BA" w:rsidP="00DE41C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1145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1145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114567" w:rsidRDefault="00D645BA" w:rsidP="00DE41C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14567" w:rsidRPr="00114567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114567" w:rsidRDefault="00D645BA" w:rsidP="00DE41C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114567" w:rsidRDefault="00D645BA" w:rsidP="00DE41C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14567" w:rsidRPr="00114567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114567" w:rsidRDefault="00D645BA" w:rsidP="00DE41C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114567" w:rsidRDefault="00D645BA" w:rsidP="00DE41C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114567" w:rsidRDefault="00D645BA" w:rsidP="00DE41C0">
      <w:pPr>
        <w:spacing w:before="120" w:after="120" w:line="276" w:lineRule="auto"/>
        <w:rPr>
          <w:color w:val="404040" w:themeColor="text1" w:themeTint="BF"/>
        </w:rPr>
      </w:pPr>
    </w:p>
    <w:p w14:paraId="493E8CBE" w14:textId="4319847A" w:rsidR="005F4237" w:rsidRPr="00114567" w:rsidRDefault="005F4237" w:rsidP="00DE41C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11456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  <w:r w:rsidR="006A49BC" w:rsidRPr="00114567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114567" w:rsidRPr="00114567" w14:paraId="0648D9B9" w14:textId="77777777" w:rsidTr="0016009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A7E073" w14:textId="77777777" w:rsidR="000C2517" w:rsidRPr="00114567" w:rsidRDefault="000C2517" w:rsidP="00DE41C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5AA9D8" w14:textId="77777777" w:rsidR="000C2517" w:rsidRPr="00114567" w:rsidRDefault="00862027" w:rsidP="00DE41C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517" w:rsidRPr="00114567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C2517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D3285EE" w14:textId="77777777" w:rsidR="000C2517" w:rsidRPr="00114567" w:rsidRDefault="00862027" w:rsidP="00DE41C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517" w:rsidRPr="00114567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C2517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114567" w:rsidRPr="00114567" w14:paraId="1ECE1056" w14:textId="77777777" w:rsidTr="0016009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3D55504" w14:textId="77777777" w:rsidR="000C2517" w:rsidRPr="00114567" w:rsidRDefault="000C2517" w:rsidP="00DE41C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A2B46E2" w14:textId="77777777" w:rsidR="000C2517" w:rsidRPr="00114567" w:rsidRDefault="00862027" w:rsidP="00DE41C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517" w:rsidRPr="00114567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C2517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94B0A12" w14:textId="77777777" w:rsidR="000C2517" w:rsidRPr="00114567" w:rsidRDefault="00862027" w:rsidP="00DE41C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2517" w:rsidRPr="00114567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C2517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114567" w:rsidRPr="00114567" w14:paraId="1FD94A30" w14:textId="77777777" w:rsidTr="0016009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25564C5" w14:textId="77777777" w:rsidR="000C2517" w:rsidRPr="00114567" w:rsidRDefault="000C2517" w:rsidP="00DE41C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107B5E2" w14:textId="77777777" w:rsidR="000C2517" w:rsidRPr="00114567" w:rsidRDefault="000C2517" w:rsidP="00DE41C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14567" w:rsidRPr="00114567" w14:paraId="5DB72081" w14:textId="77777777" w:rsidTr="0016009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541492D" w14:textId="77777777" w:rsidR="007C28BF" w:rsidRPr="00114567" w:rsidRDefault="007C28BF" w:rsidP="00DE41C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09035A" w14:textId="77777777" w:rsidR="002012A7" w:rsidRPr="00114567" w:rsidRDefault="00862027" w:rsidP="0011456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3805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2A7" w:rsidRPr="006417E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012A7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acilities, equipment and resources that reflect real working conditions and model industry operating conditions and contingencies</w:t>
            </w:r>
          </w:p>
          <w:p w14:paraId="56D262AB" w14:textId="58197DCF" w:rsidR="002012A7" w:rsidRPr="00114567" w:rsidRDefault="00862027" w:rsidP="0011456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-62092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12A7" w:rsidRPr="00114567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012A7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95151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t>Person</w:t>
            </w:r>
            <w:r w:rsidR="002012A7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</w:t>
            </w:r>
          </w:p>
          <w:p w14:paraId="6EB1DC19" w14:textId="091B6C9C" w:rsidR="002012A7" w:rsidRPr="00114567" w:rsidRDefault="00862027" w:rsidP="0011456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-243029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4567" w:rsidRPr="00114567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14567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95151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t>Person</w:t>
            </w:r>
            <w:r w:rsidR="002012A7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B </w:t>
            </w:r>
          </w:p>
          <w:p w14:paraId="6477A9BA" w14:textId="55239E37" w:rsidR="007C28BF" w:rsidRPr="00114567" w:rsidRDefault="00862027" w:rsidP="0011456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74395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14567" w:rsidRPr="001145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C28BF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levant person who can provide support in managing stress level</w:t>
            </w:r>
          </w:p>
        </w:tc>
      </w:tr>
      <w:tr w:rsidR="00114567" w:rsidRPr="00114567" w14:paraId="14E3E343" w14:textId="77777777" w:rsidTr="0016009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566F032" w14:textId="77777777" w:rsidR="007C28BF" w:rsidRPr="00114567" w:rsidRDefault="007C28BF" w:rsidP="00DE41C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9198740" w14:textId="77777777" w:rsidR="007C28BF" w:rsidRPr="00114567" w:rsidRDefault="007C28BF" w:rsidP="00DE41C0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6E29A826" w14:textId="131AB674" w:rsidR="007B582C" w:rsidRPr="00114567" w:rsidRDefault="00862027" w:rsidP="002A353F">
            <w:pPr>
              <w:ind w:left="115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1597" w:rsidRPr="001145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C28BF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B582C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rganisational policies and procedures for seeking support </w:t>
            </w:r>
            <w:bookmarkStart w:id="2" w:name="_Hlk103854276"/>
          </w:p>
          <w:p w14:paraId="0A3C54D4" w14:textId="7FE0CD1C" w:rsidR="007C28BF" w:rsidRPr="00114567" w:rsidRDefault="00862027" w:rsidP="002A353F">
            <w:pPr>
              <w:ind w:left="115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28BF" w:rsidRPr="0011456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C28BF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7C28BF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7C28BF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7C28BF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7C28BF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7C28BF"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C28BF"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C28BF"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C28BF"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C28BF"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7C28BF"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478EFCDE" w14:textId="77777777" w:rsidR="007C28BF" w:rsidRPr="00114567" w:rsidRDefault="007C28BF" w:rsidP="00DE41C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53879ECC" w14:textId="77777777" w:rsidR="007C28BF" w:rsidRPr="00114567" w:rsidRDefault="007C28BF" w:rsidP="00DE41C0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11456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11456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7649441" w14:textId="77777777" w:rsidR="002012A7" w:rsidRPr="00114567" w:rsidRDefault="002012A7" w:rsidP="00DE41C0">
      <w:pPr>
        <w:rPr>
          <w:color w:val="404040" w:themeColor="text1" w:themeTint="BF"/>
        </w:rPr>
      </w:pPr>
      <w:r w:rsidRPr="00114567">
        <w:rPr>
          <w:color w:val="404040" w:themeColor="text1" w:themeTint="BF"/>
        </w:rPr>
        <w:br w:type="page"/>
      </w:r>
    </w:p>
    <w:p w14:paraId="4288BEC9" w14:textId="5693BE02" w:rsidR="0060042F" w:rsidRPr="005620D3" w:rsidRDefault="0060042F" w:rsidP="00DE41C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DE41C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DE41C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EA1DD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DE41C0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DE41C0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EA1DDF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DE41C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862027" w:rsidP="00EA1DD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EA1DDF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DE41C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862027" w:rsidP="00EA1DD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EA1DDF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DE41C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862027" w:rsidP="00EA1DD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EA1DDF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DE41C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862027" w:rsidP="00EA1DD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EA1DDF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DE41C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862027" w:rsidP="00EA1DD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EA1DDF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DE41C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862027" w:rsidP="00EA1DD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D5DFCB0" w14:textId="77777777" w:rsidR="005834AD" w:rsidRDefault="005834AD" w:rsidP="00DE41C0">
      <w:pPr>
        <w:spacing w:before="120" w:after="120" w:line="276" w:lineRule="auto"/>
      </w:pPr>
      <w:r>
        <w:br w:type="page"/>
      </w:r>
    </w:p>
    <w:p w14:paraId="2823CDBE" w14:textId="576C91FF" w:rsidR="00013528" w:rsidRPr="005620D3" w:rsidRDefault="00013528" w:rsidP="00DE41C0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8"/>
        <w:gridCol w:w="1441"/>
        <w:gridCol w:w="1439"/>
        <w:gridCol w:w="1371"/>
      </w:tblGrid>
      <w:tr w:rsidR="003820D5" w:rsidRPr="005620D3" w14:paraId="47F8A6F1" w14:textId="77777777" w:rsidTr="00235C29">
        <w:trPr>
          <w:cantSplit/>
          <w:tblHeader/>
          <w:jc w:val="center"/>
        </w:trPr>
        <w:tc>
          <w:tcPr>
            <w:tcW w:w="2643" w:type="pct"/>
            <w:shd w:val="clear" w:color="auto" w:fill="F2F2F2" w:themeFill="background1" w:themeFillShade="F2"/>
          </w:tcPr>
          <w:p w14:paraId="541C64E1" w14:textId="77777777" w:rsidR="003820D5" w:rsidRPr="005620D3" w:rsidRDefault="003820D5" w:rsidP="00DE41C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9" w:type="pct"/>
            <w:shd w:val="clear" w:color="auto" w:fill="F2F2F2" w:themeFill="background1" w:themeFillShade="F2"/>
          </w:tcPr>
          <w:p w14:paraId="6056F71C" w14:textId="77777777" w:rsidR="003820D5" w:rsidRPr="005620D3" w:rsidRDefault="003820D5" w:rsidP="00DE41C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798" w:type="pct"/>
            <w:shd w:val="clear" w:color="auto" w:fill="F2F2F2" w:themeFill="background1" w:themeFillShade="F2"/>
          </w:tcPr>
          <w:p w14:paraId="0352D22E" w14:textId="77777777" w:rsidR="003820D5" w:rsidRPr="005620D3" w:rsidRDefault="003820D5" w:rsidP="00DE41C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60" w:type="pct"/>
            <w:shd w:val="clear" w:color="auto" w:fill="F2F2F2" w:themeFill="background1" w:themeFillShade="F2"/>
          </w:tcPr>
          <w:p w14:paraId="1B55DC7F" w14:textId="77777777" w:rsidR="003820D5" w:rsidRPr="005620D3" w:rsidRDefault="003820D5" w:rsidP="00DE41C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079B1" w:rsidRPr="005620D3" w14:paraId="11463369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0AF592F5" w14:textId="739A0677" w:rsidR="00EC3E4B" w:rsidRPr="007E2C8A" w:rsidRDefault="00EC3E4B" w:rsidP="0067491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onitors own stress level when working with the </w:t>
            </w:r>
            <w:r w:rsidR="006951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Pr="007E2C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 </w:t>
            </w:r>
          </w:p>
          <w:p w14:paraId="125CCC55" w14:textId="60D57CF3" w:rsidR="00D26547" w:rsidRPr="007E2C8A" w:rsidRDefault="00EC3E4B" w:rsidP="00674916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FFB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ssessor to update the fields below to reflect the </w:t>
            </w:r>
            <w:r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techniques </w:t>
            </w:r>
            <w:r w:rsidRPr="00CA2FFB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at the candidate used to monitor their stress level.</w:t>
            </w:r>
          </w:p>
        </w:tc>
        <w:tc>
          <w:tcPr>
            <w:tcW w:w="799" w:type="pct"/>
            <w:shd w:val="clear" w:color="auto" w:fill="auto"/>
          </w:tcPr>
          <w:p w14:paraId="0D178D1B" w14:textId="77777777" w:rsidR="008079B1" w:rsidRDefault="008079B1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5B8D0F70" w14:textId="77777777" w:rsidR="008079B1" w:rsidRPr="005620D3" w:rsidRDefault="008079B1" w:rsidP="00591EE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60" w:type="pct"/>
          </w:tcPr>
          <w:p w14:paraId="4D96123B" w14:textId="77777777" w:rsidR="008079B1" w:rsidRPr="005620D3" w:rsidRDefault="008079B1" w:rsidP="00591EE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91EE2" w:rsidRPr="005620D3" w14:paraId="2F497271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726250BA" w14:textId="3DE13776" w:rsidR="00591EE2" w:rsidRPr="00ED41A1" w:rsidRDefault="00591EE2" w:rsidP="0067491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almly narrate what needs to be done at the moment to help oneself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almly narrate what needs to be done at the moment to help oneself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40BFD180" w14:textId="3D692431" w:rsidR="00591EE2" w:rsidRDefault="00862027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E01BE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E01BE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E01BE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E01BE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798" w:type="pct"/>
            <w:shd w:val="clear" w:color="auto" w:fill="auto"/>
          </w:tcPr>
          <w:p w14:paraId="19D504ED" w14:textId="0C2F67A4" w:rsidR="00591EE2" w:rsidRPr="00990CC1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1C2AC161" w14:textId="11A7B248" w:rsidR="00591EE2" w:rsidRPr="00990CC1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91EE2" w:rsidRPr="005620D3" w14:paraId="5412B093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ADAF140" w14:textId="1C1E448D" w:rsidR="00591EE2" w:rsidRDefault="00591EE2" w:rsidP="0067491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ocus on the goal of the activity/task 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Focus on the goal of the activity/task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7C65F4A5" w14:textId="5A4F8C73" w:rsidR="00591EE2" w:rsidRDefault="00862027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93501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E01BE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E01BE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26783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E01BE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E01BE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798" w:type="pct"/>
            <w:shd w:val="clear" w:color="auto" w:fill="auto"/>
          </w:tcPr>
          <w:p w14:paraId="6E675A52" w14:textId="40630C14" w:rsidR="00591EE2" w:rsidRPr="00990CC1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0E00E9B6" w14:textId="32D32153" w:rsidR="00591EE2" w:rsidRPr="00990CC1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91EE2" w:rsidRPr="005620D3" w14:paraId="569D8CA6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6271CE3A" w14:textId="50389D01" w:rsidR="00591EE2" w:rsidRDefault="00591EE2" w:rsidP="0067491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Keep a record of stressful situation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Keep a record of stressful situatio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43016E66" w14:textId="45F7EB2C" w:rsidR="00591EE2" w:rsidRDefault="00862027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58331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E01BE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E01BE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37262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E01BE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E01BE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798" w:type="pct"/>
            <w:shd w:val="clear" w:color="auto" w:fill="auto"/>
          </w:tcPr>
          <w:p w14:paraId="28F5050A" w14:textId="6B3CDF0D" w:rsidR="00591EE2" w:rsidRPr="00990CC1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5ACF1D22" w14:textId="1945D3AF" w:rsidR="00591EE2" w:rsidRPr="00990CC1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91EE2" w:rsidRPr="005620D3" w14:paraId="7D3B2805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6C58174" w14:textId="26EC09A7" w:rsidR="00591EE2" w:rsidRDefault="00591EE2" w:rsidP="00674916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ate levels of stress from one to te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Rate levels of stress from one to te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520421AC" w14:textId="2E6CDFCE" w:rsidR="00591EE2" w:rsidRDefault="00862027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34241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E01BE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E01BE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5036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E01BE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E01BE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798" w:type="pct"/>
            <w:shd w:val="clear" w:color="auto" w:fill="auto"/>
          </w:tcPr>
          <w:p w14:paraId="038C97DC" w14:textId="745B1B9D" w:rsidR="00591EE2" w:rsidRPr="00990CC1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43AA7444" w14:textId="663F4B4C" w:rsidR="00591EE2" w:rsidRPr="00990CC1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27059" w:rsidRPr="005620D3" w14:paraId="7D2F9EBE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7BC16342" w14:textId="05CCE8C7" w:rsidR="00A27059" w:rsidRDefault="00A27059" w:rsidP="0067491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left="71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96049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s self-care strategies to ma</w:t>
            </w:r>
            <w:r w:rsidR="00354A7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ge stress.</w:t>
            </w:r>
            <w:r w:rsidR="004C04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6D10D982" w14:textId="68491813" w:rsidR="00771472" w:rsidRDefault="00771472" w:rsidP="00674916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37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 must use at least two</w:t>
            </w:r>
            <w:r w:rsidR="00225BB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elf-care strategies.</w:t>
            </w:r>
          </w:p>
          <w:p w14:paraId="59AAFBAD" w14:textId="1661F737" w:rsidR="00771472" w:rsidRPr="00771472" w:rsidRDefault="00D52816" w:rsidP="00674916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37954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ssessor to </w:t>
            </w:r>
            <w:r w:rsidR="006764F6" w:rsidRPr="00837954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record</w:t>
            </w:r>
            <w:r w:rsidRPr="00837954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 the self-care strategies that the candidate used to manage their stress level.</w:t>
            </w:r>
          </w:p>
        </w:tc>
        <w:tc>
          <w:tcPr>
            <w:tcW w:w="799" w:type="pct"/>
            <w:shd w:val="clear" w:color="auto" w:fill="auto"/>
          </w:tcPr>
          <w:p w14:paraId="0F85FE15" w14:textId="77777777" w:rsidR="00A27059" w:rsidRPr="005620D3" w:rsidRDefault="00A27059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22712421" w14:textId="77777777" w:rsidR="00A27059" w:rsidRPr="005620D3" w:rsidRDefault="00A27059" w:rsidP="00591EE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60" w:type="pct"/>
          </w:tcPr>
          <w:p w14:paraId="6983B7D0" w14:textId="77777777" w:rsidR="00A27059" w:rsidRPr="005620D3" w:rsidRDefault="00A27059" w:rsidP="00591EE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91EE2" w:rsidRPr="005620D3" w14:paraId="73B13AD0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6116981" w14:textId="572D6F03" w:rsidR="00591EE2" w:rsidRPr="009F4D9F" w:rsidRDefault="00591EE2" w:rsidP="00674916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ake allocated breaks at wor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ake allocated breaks at wor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9" w:type="pct"/>
            <w:shd w:val="clear" w:color="auto" w:fill="auto"/>
          </w:tcPr>
          <w:p w14:paraId="550940BF" w14:textId="365EF1A3" w:rsidR="00591EE2" w:rsidRPr="004C04E4" w:rsidRDefault="00862027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0576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E50C9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E50C9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58325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E50C9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E50C9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798" w:type="pct"/>
            <w:shd w:val="clear" w:color="auto" w:fill="auto"/>
          </w:tcPr>
          <w:p w14:paraId="5F05B2C8" w14:textId="476C8EAD" w:rsidR="00591EE2" w:rsidRPr="004C04E4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78A882DC" w14:textId="2AAA599E" w:rsidR="00591EE2" w:rsidRPr="004C04E4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91EE2" w:rsidRPr="005620D3" w14:paraId="6C9692D1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4B6939B6" w14:textId="01562FAB" w:rsidR="00591EE2" w:rsidRPr="009F4D9F" w:rsidRDefault="00591EE2" w:rsidP="00674916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hare feelings and/or frustrations with supervisor through proper consultation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hare feelings and/or frustrations with supervisor through proper consultatio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1ED7C599" w14:textId="707378EC" w:rsidR="00591EE2" w:rsidRPr="004C04E4" w:rsidRDefault="00862027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1015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E50C9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E50C9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7332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E50C9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E50C9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798" w:type="pct"/>
            <w:shd w:val="clear" w:color="auto" w:fill="auto"/>
          </w:tcPr>
          <w:p w14:paraId="56C44730" w14:textId="72E24F19" w:rsidR="00591EE2" w:rsidRPr="004C04E4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42EBD6A7" w14:textId="6F0165FE" w:rsidR="00591EE2" w:rsidRPr="004C04E4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7D0DE5F" w14:textId="77777777" w:rsidR="00CB4B3F" w:rsidRDefault="00CB4B3F" w:rsidP="00DE41C0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8"/>
        <w:gridCol w:w="1441"/>
        <w:gridCol w:w="1439"/>
        <w:gridCol w:w="1371"/>
      </w:tblGrid>
      <w:tr w:rsidR="00CB4B3F" w:rsidRPr="005620D3" w14:paraId="5DA4723C" w14:textId="77777777" w:rsidTr="00CA2FFB">
        <w:trPr>
          <w:cantSplit/>
          <w:tblHeader/>
          <w:jc w:val="center"/>
        </w:trPr>
        <w:tc>
          <w:tcPr>
            <w:tcW w:w="2643" w:type="pct"/>
            <w:shd w:val="clear" w:color="auto" w:fill="F2F2F2" w:themeFill="background1" w:themeFillShade="F2"/>
          </w:tcPr>
          <w:p w14:paraId="7D35120B" w14:textId="77777777" w:rsidR="00CB4B3F" w:rsidRPr="005620D3" w:rsidRDefault="00CB4B3F" w:rsidP="00DE41C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799" w:type="pct"/>
            <w:shd w:val="clear" w:color="auto" w:fill="F2F2F2" w:themeFill="background1" w:themeFillShade="F2"/>
          </w:tcPr>
          <w:p w14:paraId="78022F5F" w14:textId="77777777" w:rsidR="00CB4B3F" w:rsidRPr="005620D3" w:rsidRDefault="00CB4B3F" w:rsidP="00DE41C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798" w:type="pct"/>
            <w:shd w:val="clear" w:color="auto" w:fill="F2F2F2" w:themeFill="background1" w:themeFillShade="F2"/>
          </w:tcPr>
          <w:p w14:paraId="06E047A0" w14:textId="77777777" w:rsidR="00CB4B3F" w:rsidRPr="005620D3" w:rsidRDefault="00CB4B3F" w:rsidP="00DE41C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760" w:type="pct"/>
            <w:shd w:val="clear" w:color="auto" w:fill="F2F2F2" w:themeFill="background1" w:themeFillShade="F2"/>
          </w:tcPr>
          <w:p w14:paraId="65287F31" w14:textId="77777777" w:rsidR="00CB4B3F" w:rsidRPr="005620D3" w:rsidRDefault="00CB4B3F" w:rsidP="00DE41C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B4B3F" w:rsidRPr="005620D3" w14:paraId="2D009D04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519970D2" w14:textId="5DB66C76" w:rsidR="00CB4B3F" w:rsidRDefault="00CB4B3F" w:rsidP="00591EE2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left="71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eeks support to manage stress </w:t>
            </w:r>
            <w:r w:rsidRPr="008872C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hen </w:t>
            </w:r>
            <w:r w:rsidR="00925E6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porting the individua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cording to organisational policies and procedures. </w:t>
            </w:r>
          </w:p>
          <w:p w14:paraId="068A0B33" w14:textId="44416D8D" w:rsidR="00CB4B3F" w:rsidRPr="00837954" w:rsidRDefault="00CB4B3F" w:rsidP="00591EE2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jc w:val="both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 w:rsidRPr="00837954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Assessor to specify at least two policies and the procedures for each policy that </w:t>
            </w:r>
            <w:r w:rsidR="00191327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 candidate</w:t>
            </w:r>
            <w:r w:rsidRPr="00837954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 followed when seeking support.</w:t>
            </w:r>
          </w:p>
          <w:p w14:paraId="78DC4E02" w14:textId="77777777" w:rsidR="00CB4B3F" w:rsidRPr="00625937" w:rsidRDefault="00CB4B3F" w:rsidP="00591EE2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37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erson they sought support from: </w:t>
            </w:r>
            <w:r w:rsidRPr="00837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upervisor"/>
                  </w:textInput>
                </w:ffData>
              </w:fldChar>
            </w:r>
            <w:r w:rsidRPr="00837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37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37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37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</w:t>
            </w:r>
            <w:r w:rsidRPr="0083795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36A9A28E" w14:textId="77777777" w:rsidR="00CB4B3F" w:rsidRPr="005620D3" w:rsidRDefault="00CB4B3F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24CDF6EE" w14:textId="77777777" w:rsidR="00CB4B3F" w:rsidRPr="005620D3" w:rsidRDefault="00CB4B3F" w:rsidP="00591EE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60" w:type="pct"/>
          </w:tcPr>
          <w:p w14:paraId="0C86DE08" w14:textId="77777777" w:rsidR="00CB4B3F" w:rsidRPr="005620D3" w:rsidRDefault="00CB4B3F" w:rsidP="00591EE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B4B3F" w:rsidRPr="005620D3" w14:paraId="033FE8F7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0B948091" w14:textId="1CF9E74D" w:rsidR="00CB4B3F" w:rsidRDefault="00CB4B3F" w:rsidP="00591EE2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olicy 1: </w:t>
            </w:r>
            <w:r w:rsidR="002243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eeking support before supporting the individual"/>
                  </w:textInput>
                </w:ffData>
              </w:fldChar>
            </w:r>
            <w:r w:rsidR="002243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2243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2243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22438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eeking support before supporting the individual</w:t>
            </w:r>
            <w:r w:rsidR="002243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5B14F38C" w14:textId="77777777" w:rsidR="00CB4B3F" w:rsidRPr="005620D3" w:rsidRDefault="00CB4B3F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ascii="MS Gothic" w:eastAsia="MS Gothic" w:hAnsi="MS Gothic"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4DD01687" w14:textId="77777777" w:rsidR="00CB4B3F" w:rsidRPr="005620D3" w:rsidRDefault="00CB4B3F" w:rsidP="00591EE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60" w:type="pct"/>
          </w:tcPr>
          <w:p w14:paraId="42FD1C9F" w14:textId="77777777" w:rsidR="00CB4B3F" w:rsidRPr="005620D3" w:rsidRDefault="00CB4B3F" w:rsidP="00591EE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91EE2" w:rsidRPr="005620D3" w14:paraId="7C4610E7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45D9001B" w14:textId="77777777" w:rsidR="00591EE2" w:rsidRPr="00B15587" w:rsidRDefault="00591EE2" w:rsidP="00591EE2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 the details of the activity/t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Discuss the details of the activity/t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30E5E461" w14:textId="469AD7F5" w:rsidR="00591EE2" w:rsidRPr="00B15587" w:rsidRDefault="00862027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51615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126F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126F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79789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126F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126F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798" w:type="pct"/>
            <w:shd w:val="clear" w:color="auto" w:fill="auto"/>
          </w:tcPr>
          <w:p w14:paraId="7E771C2D" w14:textId="77777777" w:rsidR="00591EE2" w:rsidRPr="00B15587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3A80DA5E" w14:textId="77777777" w:rsidR="00591EE2" w:rsidRPr="00B15587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91EE2" w:rsidRPr="005620D3" w14:paraId="4DBA420A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27035612" w14:textId="77777777" w:rsidR="00591EE2" w:rsidRPr="00CA2FFB" w:rsidRDefault="00591EE2" w:rsidP="00591EE2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k questions regarding the the details of the task that are unclear to them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k questions regarding the the details of the task that are unclear to the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4609B699" w14:textId="2497ED70" w:rsidR="00591EE2" w:rsidRPr="00B15587" w:rsidRDefault="00862027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7720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126F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126F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832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126F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126F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798" w:type="pct"/>
            <w:shd w:val="clear" w:color="auto" w:fill="auto"/>
          </w:tcPr>
          <w:p w14:paraId="7DAEDF0C" w14:textId="77777777" w:rsidR="00591EE2" w:rsidRPr="00B15587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38AFDCE6" w14:textId="77777777" w:rsidR="00591EE2" w:rsidRPr="00B15587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91EE2" w:rsidRPr="005620D3" w14:paraId="6E8D95BF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7D845557" w14:textId="77777777" w:rsidR="00591EE2" w:rsidRPr="00B15587" w:rsidRDefault="00591EE2" w:rsidP="00591EE2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nswer any questions that the supervisor ha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nswer any questions that the supervisor ha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58CAF765" w14:textId="393FD9C4" w:rsidR="00591EE2" w:rsidRPr="00B15587" w:rsidRDefault="00862027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13712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126F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126F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64651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126F5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126F5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798" w:type="pct"/>
            <w:shd w:val="clear" w:color="auto" w:fill="auto"/>
          </w:tcPr>
          <w:p w14:paraId="7D81C337" w14:textId="77777777" w:rsidR="00591EE2" w:rsidRPr="00B15587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762B19E6" w14:textId="77777777" w:rsidR="00591EE2" w:rsidRPr="00B15587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4B3F" w:rsidRPr="005620D3" w14:paraId="117E40F4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48B6B0B4" w14:textId="55428DB2" w:rsidR="00CB4B3F" w:rsidRDefault="00CB4B3F" w:rsidP="00591EE2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olicy 2: </w:t>
            </w:r>
            <w:r w:rsidR="002243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Seeking support after supporting the individual"/>
                  </w:textInput>
                </w:ffData>
              </w:fldChar>
            </w:r>
            <w:r w:rsidR="002243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2243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2243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224386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Seeking support after supporting the individual</w:t>
            </w:r>
            <w:r w:rsidR="002243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23A5CE05" w14:textId="77777777" w:rsidR="00CB4B3F" w:rsidRDefault="00CB4B3F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798" w:type="pct"/>
            <w:shd w:val="clear" w:color="auto" w:fill="auto"/>
          </w:tcPr>
          <w:p w14:paraId="2ADD6D7C" w14:textId="77777777" w:rsidR="00CB4B3F" w:rsidRPr="005620D3" w:rsidRDefault="00CB4B3F" w:rsidP="00591EE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760" w:type="pct"/>
          </w:tcPr>
          <w:p w14:paraId="0BBDF575" w14:textId="77777777" w:rsidR="00CB4B3F" w:rsidRPr="005620D3" w:rsidRDefault="00CB4B3F" w:rsidP="00591EE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91EE2" w:rsidRPr="005620D3" w14:paraId="6ECB774A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338E9401" w14:textId="77777777" w:rsidR="00591EE2" w:rsidRDefault="00591EE2" w:rsidP="00591EE2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Discuss the stressful situations that they encountered 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Discuss the stressful situations that they encounter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7FD0A926" w14:textId="41299F1F" w:rsidR="00591EE2" w:rsidRDefault="00862027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44675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9F12E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9F12E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425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9F12E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9F12E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798" w:type="pct"/>
            <w:shd w:val="clear" w:color="auto" w:fill="auto"/>
          </w:tcPr>
          <w:p w14:paraId="02F61F41" w14:textId="77777777" w:rsidR="00591EE2" w:rsidRPr="00CA2FFB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3719AB40" w14:textId="77777777" w:rsidR="00591EE2" w:rsidRPr="00CA2FFB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91EE2" w:rsidRPr="005620D3" w14:paraId="118B62B3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0EAC35D7" w14:textId="70A904AF" w:rsidR="00591EE2" w:rsidRPr="005620D3" w:rsidRDefault="00591EE2" w:rsidP="00591EE2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k suggestions on how they can manage stress when providing support to people with disability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k suggestions on how they can manage stress when providing support to people with disabilit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7F9A3891" w14:textId="5BA67A35" w:rsidR="00591EE2" w:rsidRDefault="00862027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4798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9F12E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9F12E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888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9F12E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9F12E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798" w:type="pct"/>
            <w:shd w:val="clear" w:color="auto" w:fill="auto"/>
          </w:tcPr>
          <w:p w14:paraId="5A790D1B" w14:textId="77777777" w:rsidR="00591EE2" w:rsidRPr="00CA2FFB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70F8BD84" w14:textId="77777777" w:rsidR="00591EE2" w:rsidRPr="00CA2FFB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91EE2" w:rsidRPr="005620D3" w14:paraId="0BE654D6" w14:textId="77777777" w:rsidTr="005C7A31">
        <w:trPr>
          <w:cantSplit/>
          <w:trHeight w:val="341"/>
          <w:jc w:val="center"/>
        </w:trPr>
        <w:tc>
          <w:tcPr>
            <w:tcW w:w="2643" w:type="pct"/>
            <w:shd w:val="clear" w:color="auto" w:fill="auto"/>
          </w:tcPr>
          <w:p w14:paraId="2B561650" w14:textId="77777777" w:rsidR="00591EE2" w:rsidRPr="005620D3" w:rsidRDefault="00591EE2" w:rsidP="00591EE2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nswer any questions that the supervisor ha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nswer any questions that the supervisor ha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9" w:type="pct"/>
            <w:shd w:val="clear" w:color="auto" w:fill="auto"/>
          </w:tcPr>
          <w:p w14:paraId="20A2D820" w14:textId="48FFD442" w:rsidR="00591EE2" w:rsidRDefault="00862027" w:rsidP="005C7A31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46370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9F12E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9F12E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3327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91EE2" w:rsidRPr="009F12E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91EE2" w:rsidRPr="009F12E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798" w:type="pct"/>
            <w:shd w:val="clear" w:color="auto" w:fill="auto"/>
          </w:tcPr>
          <w:p w14:paraId="224A0E08" w14:textId="77777777" w:rsidR="00591EE2" w:rsidRPr="00CA2FFB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60" w:type="pct"/>
          </w:tcPr>
          <w:p w14:paraId="0E090A8C" w14:textId="77777777" w:rsidR="00591EE2" w:rsidRPr="00CA2FFB" w:rsidRDefault="00591EE2" w:rsidP="00591EE2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FB0CC70" w14:textId="6AF9E480" w:rsidR="00A74FE2" w:rsidRDefault="00A74FE2" w:rsidP="00DE41C0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D12BAC" w:rsidRPr="005620D3" w14:paraId="19B4A901" w14:textId="77777777" w:rsidTr="00160094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A323676" w14:textId="77777777" w:rsidR="00D12BAC" w:rsidRPr="005620D3" w:rsidRDefault="00D12BAC" w:rsidP="00DE41C0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604A26" w14:textId="2E3B489D" w:rsidR="00D12BAC" w:rsidRDefault="00D12BAC" w:rsidP="00DE41C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observed the candidate, whose name appears above</w:t>
            </w:r>
            <w:r w:rsidR="0000604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:</w:t>
            </w:r>
          </w:p>
          <w:p w14:paraId="75202181" w14:textId="78A3BF2A" w:rsidR="008A4DEA" w:rsidRDefault="008A4DEA" w:rsidP="00DE41C0">
            <w:pPr>
              <w:pStyle w:val="ListParagraph"/>
              <w:numPr>
                <w:ilvl w:val="0"/>
                <w:numId w:val="39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DE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Monitor own stress level when working with people receiving </w:t>
            </w:r>
            <w:r w:rsidR="0022438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port</w:t>
            </w:r>
          </w:p>
          <w:p w14:paraId="0657DAD0" w14:textId="335D722C" w:rsidR="008A4DEA" w:rsidRPr="00173150" w:rsidRDefault="008A4DEA" w:rsidP="00DE41C0">
            <w:pPr>
              <w:pStyle w:val="ListParagraph"/>
              <w:numPr>
                <w:ilvl w:val="0"/>
                <w:numId w:val="39"/>
              </w:numPr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A4DE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Use self-care strategies and seek support according to organisational policies and procedures.</w:t>
            </w:r>
          </w:p>
          <w:p w14:paraId="207A950C" w14:textId="77777777" w:rsidR="00D12BAC" w:rsidRPr="005620D3" w:rsidRDefault="00D12BAC" w:rsidP="00DE41C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D12BAC" w:rsidRPr="005620D3" w14:paraId="743BB5E1" w14:textId="77777777" w:rsidTr="00160094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C45551" w14:textId="77777777" w:rsidR="00D12BAC" w:rsidRPr="005620D3" w:rsidRDefault="00D12BAC" w:rsidP="00DE41C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109E8FC" w14:textId="77777777" w:rsidR="00D12BAC" w:rsidRPr="005620D3" w:rsidRDefault="00D12BAC" w:rsidP="00DE41C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12BAC" w:rsidRPr="005620D3" w14:paraId="71E31A10" w14:textId="77777777" w:rsidTr="00160094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1BD6AA2" w14:textId="77777777" w:rsidR="00D12BAC" w:rsidRPr="005620D3" w:rsidRDefault="00D12BAC" w:rsidP="00DE41C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B08B76" w14:textId="77777777" w:rsidR="00D12BAC" w:rsidRPr="005620D3" w:rsidRDefault="00D12BAC" w:rsidP="00DE41C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12BAC" w:rsidRPr="005620D3" w14:paraId="6BDC6BAE" w14:textId="77777777" w:rsidTr="00160094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06BBCBE" w14:textId="77777777" w:rsidR="00D12BAC" w:rsidRPr="005620D3" w:rsidRDefault="00D12BAC" w:rsidP="00DE41C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349247" w14:textId="77777777" w:rsidR="00D12BAC" w:rsidRPr="005620D3" w:rsidRDefault="00D12BAC" w:rsidP="00DE41C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6038A53" w14:textId="77777777" w:rsidR="00AA4E3C" w:rsidRDefault="00AA4E3C" w:rsidP="00AA4E3C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10DE6DB8" w14:textId="77777777" w:rsidR="00AA4E3C" w:rsidRPr="008B1FF7" w:rsidRDefault="00AA4E3C" w:rsidP="00AA4E3C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AA4E3C" w:rsidRPr="008B1FF7" w:rsidSect="000055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B7D9C" w14:textId="77777777" w:rsidR="00862027" w:rsidRDefault="00862027" w:rsidP="000055D1">
      <w:pPr>
        <w:spacing w:after="0" w:line="240" w:lineRule="auto"/>
      </w:pPr>
      <w:r>
        <w:separator/>
      </w:r>
    </w:p>
  </w:endnote>
  <w:endnote w:type="continuationSeparator" w:id="0">
    <w:p w14:paraId="22D062D2" w14:textId="77777777" w:rsidR="00862027" w:rsidRDefault="00862027" w:rsidP="000055D1">
      <w:pPr>
        <w:spacing w:after="0" w:line="240" w:lineRule="auto"/>
      </w:pPr>
      <w:r>
        <w:continuationSeparator/>
      </w:r>
    </w:p>
  </w:endnote>
  <w:endnote w:type="continuationNotice" w:id="1">
    <w:p w14:paraId="55DC32DF" w14:textId="77777777" w:rsidR="00862027" w:rsidRDefault="0086202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6F084" w14:textId="77777777" w:rsidR="006D33FF" w:rsidRPr="006D33FF" w:rsidRDefault="000055D1" w:rsidP="006D33F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AA4E3C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6D33FF" w:rsidRPr="006D33FF">
      <w:rPr>
        <w:color w:val="808080" w:themeColor="background1" w:themeShade="80"/>
        <w:sz w:val="18"/>
      </w:rPr>
      <w:t>Version 1.1 Produced on 1st Nov 2023</w:t>
    </w:r>
  </w:p>
  <w:p w14:paraId="521AE970" w14:textId="54DDFCB9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6D33FF" w:rsidRPr="006D33FF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28E62" w14:textId="77777777" w:rsidR="001A0F08" w:rsidRPr="001A0F08" w:rsidRDefault="000055D1" w:rsidP="001A0F0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AA4E3C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1A0F08" w:rsidRPr="001A0F08">
      <w:rPr>
        <w:color w:val="808080" w:themeColor="background1" w:themeShade="80"/>
        <w:sz w:val="18"/>
      </w:rPr>
      <w:t>Version 1.1 Produced on 1st Nov 2023</w:t>
    </w:r>
  </w:p>
  <w:p w14:paraId="63DECA6C" w14:textId="1A7D3685" w:rsidR="000055D1" w:rsidRPr="000055D1" w:rsidRDefault="001A0F08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1A0F08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7D27E" w14:textId="77777777" w:rsidR="001A0F08" w:rsidRDefault="001A0F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05C4A" w14:textId="77777777" w:rsidR="00862027" w:rsidRDefault="00862027" w:rsidP="000055D1">
      <w:pPr>
        <w:spacing w:after="0" w:line="240" w:lineRule="auto"/>
      </w:pPr>
      <w:r>
        <w:separator/>
      </w:r>
    </w:p>
  </w:footnote>
  <w:footnote w:type="continuationSeparator" w:id="0">
    <w:p w14:paraId="30CB4FEA" w14:textId="77777777" w:rsidR="00862027" w:rsidRDefault="00862027" w:rsidP="000055D1">
      <w:pPr>
        <w:spacing w:after="0" w:line="240" w:lineRule="auto"/>
      </w:pPr>
      <w:r>
        <w:continuationSeparator/>
      </w:r>
    </w:p>
  </w:footnote>
  <w:footnote w:type="continuationNotice" w:id="1">
    <w:p w14:paraId="6E9969CA" w14:textId="77777777" w:rsidR="00862027" w:rsidRDefault="0086202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E675F" w14:textId="77777777" w:rsidR="001A0F08" w:rsidRDefault="001A0F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4073C" w14:textId="77777777" w:rsidR="001A0F08" w:rsidRDefault="001A0F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A3507" w14:textId="77777777" w:rsidR="001A0F08" w:rsidRDefault="001A0F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D3FEF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865AA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F3E6E52"/>
    <w:multiLevelType w:val="hybridMultilevel"/>
    <w:tmpl w:val="8CA06DA8"/>
    <w:lvl w:ilvl="0" w:tplc="04090019">
      <w:start w:val="1"/>
      <w:numFmt w:val="lowerLetter"/>
      <w:lvlText w:val="%1."/>
      <w:lvlJc w:val="left"/>
      <w:pPr>
        <w:ind w:left="2130" w:hanging="360"/>
      </w:pPr>
    </w:lvl>
    <w:lvl w:ilvl="1" w:tplc="04090019" w:tentative="1">
      <w:start w:val="1"/>
      <w:numFmt w:val="lowerLetter"/>
      <w:lvlText w:val="%2."/>
      <w:lvlJc w:val="left"/>
      <w:pPr>
        <w:ind w:left="2850" w:hanging="360"/>
      </w:pPr>
    </w:lvl>
    <w:lvl w:ilvl="2" w:tplc="0409001B" w:tentative="1">
      <w:start w:val="1"/>
      <w:numFmt w:val="lowerRoman"/>
      <w:lvlText w:val="%3."/>
      <w:lvlJc w:val="right"/>
      <w:pPr>
        <w:ind w:left="3570" w:hanging="180"/>
      </w:pPr>
    </w:lvl>
    <w:lvl w:ilvl="3" w:tplc="0409000F" w:tentative="1">
      <w:start w:val="1"/>
      <w:numFmt w:val="decimal"/>
      <w:lvlText w:val="%4."/>
      <w:lvlJc w:val="left"/>
      <w:pPr>
        <w:ind w:left="4290" w:hanging="360"/>
      </w:pPr>
    </w:lvl>
    <w:lvl w:ilvl="4" w:tplc="04090019" w:tentative="1">
      <w:start w:val="1"/>
      <w:numFmt w:val="lowerLetter"/>
      <w:lvlText w:val="%5."/>
      <w:lvlJc w:val="left"/>
      <w:pPr>
        <w:ind w:left="5010" w:hanging="360"/>
      </w:pPr>
    </w:lvl>
    <w:lvl w:ilvl="5" w:tplc="0409001B" w:tentative="1">
      <w:start w:val="1"/>
      <w:numFmt w:val="lowerRoman"/>
      <w:lvlText w:val="%6."/>
      <w:lvlJc w:val="right"/>
      <w:pPr>
        <w:ind w:left="5730" w:hanging="180"/>
      </w:pPr>
    </w:lvl>
    <w:lvl w:ilvl="6" w:tplc="0409000F" w:tentative="1">
      <w:start w:val="1"/>
      <w:numFmt w:val="decimal"/>
      <w:lvlText w:val="%7."/>
      <w:lvlJc w:val="left"/>
      <w:pPr>
        <w:ind w:left="6450" w:hanging="360"/>
      </w:pPr>
    </w:lvl>
    <w:lvl w:ilvl="7" w:tplc="04090019" w:tentative="1">
      <w:start w:val="1"/>
      <w:numFmt w:val="lowerLetter"/>
      <w:lvlText w:val="%8."/>
      <w:lvlJc w:val="left"/>
      <w:pPr>
        <w:ind w:left="7170" w:hanging="360"/>
      </w:pPr>
    </w:lvl>
    <w:lvl w:ilvl="8" w:tplc="0409001B" w:tentative="1">
      <w:start w:val="1"/>
      <w:numFmt w:val="lowerRoman"/>
      <w:lvlText w:val="%9."/>
      <w:lvlJc w:val="right"/>
      <w:pPr>
        <w:ind w:left="7890" w:hanging="180"/>
      </w:pPr>
    </w:lvl>
  </w:abstractNum>
  <w:abstractNum w:abstractNumId="4" w15:restartNumberingAfterBreak="0">
    <w:nsid w:val="10E42C90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4F31D9"/>
    <w:multiLevelType w:val="hybridMultilevel"/>
    <w:tmpl w:val="2CB6B2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7B44ED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B9C5BF0"/>
    <w:multiLevelType w:val="hybridMultilevel"/>
    <w:tmpl w:val="B64C24B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1EA491F"/>
    <w:multiLevelType w:val="hybridMultilevel"/>
    <w:tmpl w:val="F95A80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F2003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16A7603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3323C20"/>
    <w:multiLevelType w:val="hybridMultilevel"/>
    <w:tmpl w:val="A66283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DF1C1F"/>
    <w:multiLevelType w:val="hybridMultilevel"/>
    <w:tmpl w:val="F1947C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C166239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E087BBC"/>
    <w:multiLevelType w:val="hybridMultilevel"/>
    <w:tmpl w:val="CF5EC418"/>
    <w:lvl w:ilvl="0" w:tplc="3F76DD4A">
      <w:start w:val="1"/>
      <w:numFmt w:val="lowerLetter"/>
      <w:lvlText w:val="%1."/>
      <w:lvlJc w:val="left"/>
      <w:pPr>
        <w:ind w:left="2130" w:hanging="360"/>
      </w:pPr>
      <w:rPr>
        <w:color w:val="404040" w:themeColor="text1" w:themeTint="BF"/>
      </w:rPr>
    </w:lvl>
    <w:lvl w:ilvl="1" w:tplc="FFFFFFFF" w:tentative="1">
      <w:start w:val="1"/>
      <w:numFmt w:val="lowerLetter"/>
      <w:lvlText w:val="%2."/>
      <w:lvlJc w:val="left"/>
      <w:pPr>
        <w:ind w:left="2850" w:hanging="360"/>
      </w:pPr>
    </w:lvl>
    <w:lvl w:ilvl="2" w:tplc="FFFFFFFF" w:tentative="1">
      <w:start w:val="1"/>
      <w:numFmt w:val="lowerRoman"/>
      <w:lvlText w:val="%3."/>
      <w:lvlJc w:val="right"/>
      <w:pPr>
        <w:ind w:left="3570" w:hanging="180"/>
      </w:pPr>
    </w:lvl>
    <w:lvl w:ilvl="3" w:tplc="FFFFFFFF" w:tentative="1">
      <w:start w:val="1"/>
      <w:numFmt w:val="decimal"/>
      <w:lvlText w:val="%4."/>
      <w:lvlJc w:val="left"/>
      <w:pPr>
        <w:ind w:left="4290" w:hanging="360"/>
      </w:pPr>
    </w:lvl>
    <w:lvl w:ilvl="4" w:tplc="FFFFFFFF" w:tentative="1">
      <w:start w:val="1"/>
      <w:numFmt w:val="lowerLetter"/>
      <w:lvlText w:val="%5."/>
      <w:lvlJc w:val="left"/>
      <w:pPr>
        <w:ind w:left="5010" w:hanging="360"/>
      </w:pPr>
    </w:lvl>
    <w:lvl w:ilvl="5" w:tplc="FFFFFFFF" w:tentative="1">
      <w:start w:val="1"/>
      <w:numFmt w:val="lowerRoman"/>
      <w:lvlText w:val="%6."/>
      <w:lvlJc w:val="right"/>
      <w:pPr>
        <w:ind w:left="5730" w:hanging="180"/>
      </w:pPr>
    </w:lvl>
    <w:lvl w:ilvl="6" w:tplc="FFFFFFFF" w:tentative="1">
      <w:start w:val="1"/>
      <w:numFmt w:val="decimal"/>
      <w:lvlText w:val="%7."/>
      <w:lvlJc w:val="left"/>
      <w:pPr>
        <w:ind w:left="6450" w:hanging="360"/>
      </w:pPr>
    </w:lvl>
    <w:lvl w:ilvl="7" w:tplc="FFFFFFFF" w:tentative="1">
      <w:start w:val="1"/>
      <w:numFmt w:val="lowerLetter"/>
      <w:lvlText w:val="%8."/>
      <w:lvlJc w:val="left"/>
      <w:pPr>
        <w:ind w:left="7170" w:hanging="360"/>
      </w:pPr>
    </w:lvl>
    <w:lvl w:ilvl="8" w:tplc="FFFFFFFF" w:tentative="1">
      <w:start w:val="1"/>
      <w:numFmt w:val="lowerRoman"/>
      <w:lvlText w:val="%9."/>
      <w:lvlJc w:val="right"/>
      <w:pPr>
        <w:ind w:left="7890" w:hanging="180"/>
      </w:pPr>
    </w:lvl>
  </w:abstractNum>
  <w:abstractNum w:abstractNumId="16" w15:restartNumberingAfterBreak="0">
    <w:nsid w:val="3E7973EA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06F165F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270748D"/>
    <w:multiLevelType w:val="hybridMultilevel"/>
    <w:tmpl w:val="8CA06DA8"/>
    <w:lvl w:ilvl="0" w:tplc="FFFFFFFF">
      <w:start w:val="1"/>
      <w:numFmt w:val="lowerLetter"/>
      <w:lvlText w:val="%1."/>
      <w:lvlJc w:val="left"/>
      <w:pPr>
        <w:ind w:left="2130" w:hanging="360"/>
      </w:pPr>
    </w:lvl>
    <w:lvl w:ilvl="1" w:tplc="FFFFFFFF" w:tentative="1">
      <w:start w:val="1"/>
      <w:numFmt w:val="lowerLetter"/>
      <w:lvlText w:val="%2."/>
      <w:lvlJc w:val="left"/>
      <w:pPr>
        <w:ind w:left="2850" w:hanging="360"/>
      </w:pPr>
    </w:lvl>
    <w:lvl w:ilvl="2" w:tplc="FFFFFFFF" w:tentative="1">
      <w:start w:val="1"/>
      <w:numFmt w:val="lowerRoman"/>
      <w:lvlText w:val="%3."/>
      <w:lvlJc w:val="right"/>
      <w:pPr>
        <w:ind w:left="3570" w:hanging="180"/>
      </w:pPr>
    </w:lvl>
    <w:lvl w:ilvl="3" w:tplc="FFFFFFFF" w:tentative="1">
      <w:start w:val="1"/>
      <w:numFmt w:val="decimal"/>
      <w:lvlText w:val="%4."/>
      <w:lvlJc w:val="left"/>
      <w:pPr>
        <w:ind w:left="4290" w:hanging="360"/>
      </w:pPr>
    </w:lvl>
    <w:lvl w:ilvl="4" w:tplc="FFFFFFFF" w:tentative="1">
      <w:start w:val="1"/>
      <w:numFmt w:val="lowerLetter"/>
      <w:lvlText w:val="%5."/>
      <w:lvlJc w:val="left"/>
      <w:pPr>
        <w:ind w:left="5010" w:hanging="360"/>
      </w:pPr>
    </w:lvl>
    <w:lvl w:ilvl="5" w:tplc="FFFFFFFF" w:tentative="1">
      <w:start w:val="1"/>
      <w:numFmt w:val="lowerRoman"/>
      <w:lvlText w:val="%6."/>
      <w:lvlJc w:val="right"/>
      <w:pPr>
        <w:ind w:left="5730" w:hanging="180"/>
      </w:pPr>
    </w:lvl>
    <w:lvl w:ilvl="6" w:tplc="FFFFFFFF" w:tentative="1">
      <w:start w:val="1"/>
      <w:numFmt w:val="decimal"/>
      <w:lvlText w:val="%7."/>
      <w:lvlJc w:val="left"/>
      <w:pPr>
        <w:ind w:left="6450" w:hanging="360"/>
      </w:pPr>
    </w:lvl>
    <w:lvl w:ilvl="7" w:tplc="FFFFFFFF" w:tentative="1">
      <w:start w:val="1"/>
      <w:numFmt w:val="lowerLetter"/>
      <w:lvlText w:val="%8."/>
      <w:lvlJc w:val="left"/>
      <w:pPr>
        <w:ind w:left="7170" w:hanging="360"/>
      </w:pPr>
    </w:lvl>
    <w:lvl w:ilvl="8" w:tplc="FFFFFFFF" w:tentative="1">
      <w:start w:val="1"/>
      <w:numFmt w:val="lowerRoman"/>
      <w:lvlText w:val="%9."/>
      <w:lvlJc w:val="right"/>
      <w:pPr>
        <w:ind w:left="7890" w:hanging="180"/>
      </w:pPr>
    </w:lvl>
  </w:abstractNum>
  <w:abstractNum w:abstractNumId="19" w15:restartNumberingAfterBreak="0">
    <w:nsid w:val="4AF0203E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D6A1DE1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2097591"/>
    <w:multiLevelType w:val="hybridMultilevel"/>
    <w:tmpl w:val="F40C08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541CDA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8E5C90"/>
    <w:multiLevelType w:val="hybridMultilevel"/>
    <w:tmpl w:val="AAAE62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6AF50FC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8310933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884170"/>
    <w:multiLevelType w:val="hybridMultilevel"/>
    <w:tmpl w:val="56EE5AE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A351EA"/>
    <w:multiLevelType w:val="hybridMultilevel"/>
    <w:tmpl w:val="9392ED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4F6940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65972153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8316E69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B9A3B83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DAF34C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BE6D24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E98088C"/>
    <w:multiLevelType w:val="hybridMultilevel"/>
    <w:tmpl w:val="127A1D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433A58"/>
    <w:multiLevelType w:val="hybridMultilevel"/>
    <w:tmpl w:val="14B852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39B4227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4B75338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68F1C18"/>
    <w:multiLevelType w:val="hybridMultilevel"/>
    <w:tmpl w:val="82E294F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94927A7"/>
    <w:multiLevelType w:val="hybridMultilevel"/>
    <w:tmpl w:val="D2CA11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6"/>
  </w:num>
  <w:num w:numId="3">
    <w:abstractNumId w:val="5"/>
  </w:num>
  <w:num w:numId="4">
    <w:abstractNumId w:val="35"/>
  </w:num>
  <w:num w:numId="5">
    <w:abstractNumId w:val="40"/>
  </w:num>
  <w:num w:numId="6">
    <w:abstractNumId w:val="27"/>
  </w:num>
  <w:num w:numId="7">
    <w:abstractNumId w:val="31"/>
  </w:num>
  <w:num w:numId="8">
    <w:abstractNumId w:val="13"/>
  </w:num>
  <w:num w:numId="9">
    <w:abstractNumId w:val="16"/>
  </w:num>
  <w:num w:numId="10">
    <w:abstractNumId w:val="20"/>
  </w:num>
  <w:num w:numId="11">
    <w:abstractNumId w:val="14"/>
  </w:num>
  <w:num w:numId="12">
    <w:abstractNumId w:val="12"/>
  </w:num>
  <w:num w:numId="13">
    <w:abstractNumId w:val="6"/>
  </w:num>
  <w:num w:numId="14">
    <w:abstractNumId w:val="28"/>
  </w:num>
  <w:num w:numId="15">
    <w:abstractNumId w:val="8"/>
  </w:num>
  <w:num w:numId="16">
    <w:abstractNumId w:val="23"/>
  </w:num>
  <w:num w:numId="17">
    <w:abstractNumId w:val="24"/>
  </w:num>
  <w:num w:numId="18">
    <w:abstractNumId w:val="22"/>
  </w:num>
  <w:num w:numId="19">
    <w:abstractNumId w:val="37"/>
  </w:num>
  <w:num w:numId="20">
    <w:abstractNumId w:val="9"/>
  </w:num>
  <w:num w:numId="21">
    <w:abstractNumId w:val="36"/>
  </w:num>
  <w:num w:numId="22">
    <w:abstractNumId w:val="33"/>
  </w:num>
  <w:num w:numId="23">
    <w:abstractNumId w:val="38"/>
  </w:num>
  <w:num w:numId="24">
    <w:abstractNumId w:val="29"/>
  </w:num>
  <w:num w:numId="25">
    <w:abstractNumId w:val="10"/>
  </w:num>
  <w:num w:numId="26">
    <w:abstractNumId w:val="39"/>
  </w:num>
  <w:num w:numId="27">
    <w:abstractNumId w:val="32"/>
  </w:num>
  <w:num w:numId="28">
    <w:abstractNumId w:val="17"/>
  </w:num>
  <w:num w:numId="29">
    <w:abstractNumId w:val="0"/>
  </w:num>
  <w:num w:numId="30">
    <w:abstractNumId w:val="7"/>
  </w:num>
  <w:num w:numId="31">
    <w:abstractNumId w:val="4"/>
  </w:num>
  <w:num w:numId="32">
    <w:abstractNumId w:val="30"/>
  </w:num>
  <w:num w:numId="33">
    <w:abstractNumId w:val="34"/>
  </w:num>
  <w:num w:numId="34">
    <w:abstractNumId w:val="3"/>
  </w:num>
  <w:num w:numId="35">
    <w:abstractNumId w:val="19"/>
  </w:num>
  <w:num w:numId="36">
    <w:abstractNumId w:val="11"/>
  </w:num>
  <w:num w:numId="37">
    <w:abstractNumId w:val="25"/>
  </w:num>
  <w:num w:numId="38">
    <w:abstractNumId w:val="18"/>
  </w:num>
  <w:num w:numId="39">
    <w:abstractNumId w:val="21"/>
  </w:num>
  <w:num w:numId="40">
    <w:abstractNumId w:val="15"/>
  </w:num>
  <w:num w:numId="41">
    <w:abstractNumId w:val="2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sagFAI6gXbItAAAA"/>
  </w:docVars>
  <w:rsids>
    <w:rsidRoot w:val="002F29A7"/>
    <w:rsid w:val="00001EBE"/>
    <w:rsid w:val="000055D1"/>
    <w:rsid w:val="00006044"/>
    <w:rsid w:val="00013528"/>
    <w:rsid w:val="00014667"/>
    <w:rsid w:val="00014A53"/>
    <w:rsid w:val="00021097"/>
    <w:rsid w:val="000212FF"/>
    <w:rsid w:val="00024A03"/>
    <w:rsid w:val="00031554"/>
    <w:rsid w:val="00035D5E"/>
    <w:rsid w:val="00035E6D"/>
    <w:rsid w:val="00037ED9"/>
    <w:rsid w:val="00040A6A"/>
    <w:rsid w:val="00042826"/>
    <w:rsid w:val="00045362"/>
    <w:rsid w:val="000459D8"/>
    <w:rsid w:val="00053F79"/>
    <w:rsid w:val="0005497F"/>
    <w:rsid w:val="00054B5A"/>
    <w:rsid w:val="00055180"/>
    <w:rsid w:val="0005723F"/>
    <w:rsid w:val="000603D3"/>
    <w:rsid w:val="00061DE8"/>
    <w:rsid w:val="00061ED6"/>
    <w:rsid w:val="0006487B"/>
    <w:rsid w:val="000665E5"/>
    <w:rsid w:val="00067CE2"/>
    <w:rsid w:val="0007053D"/>
    <w:rsid w:val="000767AD"/>
    <w:rsid w:val="00077810"/>
    <w:rsid w:val="00080FD0"/>
    <w:rsid w:val="00084713"/>
    <w:rsid w:val="0008635A"/>
    <w:rsid w:val="000911A1"/>
    <w:rsid w:val="00091A69"/>
    <w:rsid w:val="000A2458"/>
    <w:rsid w:val="000A3F5E"/>
    <w:rsid w:val="000A5809"/>
    <w:rsid w:val="000A6A51"/>
    <w:rsid w:val="000A6CEA"/>
    <w:rsid w:val="000B26D5"/>
    <w:rsid w:val="000B2764"/>
    <w:rsid w:val="000C2517"/>
    <w:rsid w:val="000C2E09"/>
    <w:rsid w:val="000C6D20"/>
    <w:rsid w:val="000D59ED"/>
    <w:rsid w:val="000D64E2"/>
    <w:rsid w:val="000D65F9"/>
    <w:rsid w:val="000E1D7B"/>
    <w:rsid w:val="000E471E"/>
    <w:rsid w:val="000E5F83"/>
    <w:rsid w:val="00100843"/>
    <w:rsid w:val="00102994"/>
    <w:rsid w:val="00110297"/>
    <w:rsid w:val="00111E72"/>
    <w:rsid w:val="00114567"/>
    <w:rsid w:val="00115E0A"/>
    <w:rsid w:val="001163C1"/>
    <w:rsid w:val="00116E33"/>
    <w:rsid w:val="00121F1C"/>
    <w:rsid w:val="00123874"/>
    <w:rsid w:val="001246E0"/>
    <w:rsid w:val="00127C99"/>
    <w:rsid w:val="0013280A"/>
    <w:rsid w:val="00134C40"/>
    <w:rsid w:val="00142A7B"/>
    <w:rsid w:val="00144ACB"/>
    <w:rsid w:val="00145F7E"/>
    <w:rsid w:val="00146821"/>
    <w:rsid w:val="00152369"/>
    <w:rsid w:val="001530B9"/>
    <w:rsid w:val="00155B4A"/>
    <w:rsid w:val="001568D8"/>
    <w:rsid w:val="001600CB"/>
    <w:rsid w:val="00161CAC"/>
    <w:rsid w:val="00162390"/>
    <w:rsid w:val="00164F4B"/>
    <w:rsid w:val="00165413"/>
    <w:rsid w:val="00166C4F"/>
    <w:rsid w:val="0017070D"/>
    <w:rsid w:val="00170DA6"/>
    <w:rsid w:val="00172950"/>
    <w:rsid w:val="001740F3"/>
    <w:rsid w:val="001763C5"/>
    <w:rsid w:val="001777C7"/>
    <w:rsid w:val="00180226"/>
    <w:rsid w:val="001818AB"/>
    <w:rsid w:val="00181C5B"/>
    <w:rsid w:val="00181E30"/>
    <w:rsid w:val="001821A9"/>
    <w:rsid w:val="0018395A"/>
    <w:rsid w:val="00184083"/>
    <w:rsid w:val="001870F2"/>
    <w:rsid w:val="00191327"/>
    <w:rsid w:val="00193D9B"/>
    <w:rsid w:val="001A0F08"/>
    <w:rsid w:val="001A1865"/>
    <w:rsid w:val="001A216C"/>
    <w:rsid w:val="001A36A5"/>
    <w:rsid w:val="001B04E4"/>
    <w:rsid w:val="001B3440"/>
    <w:rsid w:val="001B3F4E"/>
    <w:rsid w:val="001B4FBC"/>
    <w:rsid w:val="001B7A31"/>
    <w:rsid w:val="001C0479"/>
    <w:rsid w:val="001C1B42"/>
    <w:rsid w:val="001C23B6"/>
    <w:rsid w:val="001C41A7"/>
    <w:rsid w:val="001C75D3"/>
    <w:rsid w:val="001D04D8"/>
    <w:rsid w:val="001D456C"/>
    <w:rsid w:val="001D6AF6"/>
    <w:rsid w:val="001D7785"/>
    <w:rsid w:val="001E0BD0"/>
    <w:rsid w:val="001E71DA"/>
    <w:rsid w:val="001E748A"/>
    <w:rsid w:val="001F00C5"/>
    <w:rsid w:val="001F02AF"/>
    <w:rsid w:val="001F28C0"/>
    <w:rsid w:val="001F5F49"/>
    <w:rsid w:val="001F762A"/>
    <w:rsid w:val="002012A7"/>
    <w:rsid w:val="00201EE0"/>
    <w:rsid w:val="00203985"/>
    <w:rsid w:val="00206096"/>
    <w:rsid w:val="002060DF"/>
    <w:rsid w:val="00207496"/>
    <w:rsid w:val="00212328"/>
    <w:rsid w:val="00216938"/>
    <w:rsid w:val="00217C87"/>
    <w:rsid w:val="00224386"/>
    <w:rsid w:val="00225BBE"/>
    <w:rsid w:val="00225CB2"/>
    <w:rsid w:val="00227C09"/>
    <w:rsid w:val="00232131"/>
    <w:rsid w:val="00232841"/>
    <w:rsid w:val="00234234"/>
    <w:rsid w:val="00235435"/>
    <w:rsid w:val="00236FC0"/>
    <w:rsid w:val="0023792E"/>
    <w:rsid w:val="00240AA3"/>
    <w:rsid w:val="0024512F"/>
    <w:rsid w:val="002459C7"/>
    <w:rsid w:val="00246F0A"/>
    <w:rsid w:val="00250A26"/>
    <w:rsid w:val="002517AB"/>
    <w:rsid w:val="002524F3"/>
    <w:rsid w:val="002538EE"/>
    <w:rsid w:val="00255FB9"/>
    <w:rsid w:val="00260C94"/>
    <w:rsid w:val="00260CAD"/>
    <w:rsid w:val="002637DA"/>
    <w:rsid w:val="00271D75"/>
    <w:rsid w:val="00274B1B"/>
    <w:rsid w:val="00277E37"/>
    <w:rsid w:val="00281EB0"/>
    <w:rsid w:val="00282CC6"/>
    <w:rsid w:val="002900F4"/>
    <w:rsid w:val="00291368"/>
    <w:rsid w:val="0029430D"/>
    <w:rsid w:val="00294CCC"/>
    <w:rsid w:val="00294F86"/>
    <w:rsid w:val="002951BA"/>
    <w:rsid w:val="002A22AD"/>
    <w:rsid w:val="002A2809"/>
    <w:rsid w:val="002A2B7C"/>
    <w:rsid w:val="002A353F"/>
    <w:rsid w:val="002A4974"/>
    <w:rsid w:val="002A537F"/>
    <w:rsid w:val="002B2161"/>
    <w:rsid w:val="002B3FAD"/>
    <w:rsid w:val="002B53F6"/>
    <w:rsid w:val="002B616A"/>
    <w:rsid w:val="002C0F24"/>
    <w:rsid w:val="002C6C33"/>
    <w:rsid w:val="002D0053"/>
    <w:rsid w:val="002D181F"/>
    <w:rsid w:val="002D2332"/>
    <w:rsid w:val="002D6C29"/>
    <w:rsid w:val="002D77A5"/>
    <w:rsid w:val="002E0876"/>
    <w:rsid w:val="002E33ED"/>
    <w:rsid w:val="002F0945"/>
    <w:rsid w:val="002F29A7"/>
    <w:rsid w:val="002F3111"/>
    <w:rsid w:val="003005CE"/>
    <w:rsid w:val="00300963"/>
    <w:rsid w:val="0030654D"/>
    <w:rsid w:val="0030665A"/>
    <w:rsid w:val="00307D80"/>
    <w:rsid w:val="003120C4"/>
    <w:rsid w:val="0031532F"/>
    <w:rsid w:val="0031535B"/>
    <w:rsid w:val="0031793B"/>
    <w:rsid w:val="00321AD8"/>
    <w:rsid w:val="00323823"/>
    <w:rsid w:val="003261C6"/>
    <w:rsid w:val="00327C74"/>
    <w:rsid w:val="00333FA5"/>
    <w:rsid w:val="003355D5"/>
    <w:rsid w:val="00337CFE"/>
    <w:rsid w:val="00340041"/>
    <w:rsid w:val="00342CF3"/>
    <w:rsid w:val="0034430F"/>
    <w:rsid w:val="0034489D"/>
    <w:rsid w:val="00344D14"/>
    <w:rsid w:val="003512DB"/>
    <w:rsid w:val="00353180"/>
    <w:rsid w:val="00354A78"/>
    <w:rsid w:val="00357775"/>
    <w:rsid w:val="00364F8B"/>
    <w:rsid w:val="00367925"/>
    <w:rsid w:val="003717DE"/>
    <w:rsid w:val="00371E73"/>
    <w:rsid w:val="00372C51"/>
    <w:rsid w:val="003745C2"/>
    <w:rsid w:val="00374DD8"/>
    <w:rsid w:val="00375275"/>
    <w:rsid w:val="0038153D"/>
    <w:rsid w:val="003820D5"/>
    <w:rsid w:val="00383852"/>
    <w:rsid w:val="00384144"/>
    <w:rsid w:val="003851BB"/>
    <w:rsid w:val="00385C73"/>
    <w:rsid w:val="00386756"/>
    <w:rsid w:val="00390E35"/>
    <w:rsid w:val="00391D77"/>
    <w:rsid w:val="003922D5"/>
    <w:rsid w:val="0039482B"/>
    <w:rsid w:val="003965CE"/>
    <w:rsid w:val="003A09EF"/>
    <w:rsid w:val="003B181F"/>
    <w:rsid w:val="003B1948"/>
    <w:rsid w:val="003C1922"/>
    <w:rsid w:val="003C2A83"/>
    <w:rsid w:val="003C46A3"/>
    <w:rsid w:val="003C4815"/>
    <w:rsid w:val="003C497B"/>
    <w:rsid w:val="003C5EEA"/>
    <w:rsid w:val="003C60BC"/>
    <w:rsid w:val="003C6DC7"/>
    <w:rsid w:val="003C794F"/>
    <w:rsid w:val="003D1A0F"/>
    <w:rsid w:val="003D71E1"/>
    <w:rsid w:val="003E0C4A"/>
    <w:rsid w:val="003E1E32"/>
    <w:rsid w:val="003E4CF9"/>
    <w:rsid w:val="003E5A30"/>
    <w:rsid w:val="003E73D8"/>
    <w:rsid w:val="003F06E4"/>
    <w:rsid w:val="003F0D5F"/>
    <w:rsid w:val="003F1E83"/>
    <w:rsid w:val="003F323F"/>
    <w:rsid w:val="003F695D"/>
    <w:rsid w:val="003F7051"/>
    <w:rsid w:val="003F7F93"/>
    <w:rsid w:val="0040355F"/>
    <w:rsid w:val="00405F31"/>
    <w:rsid w:val="0040645D"/>
    <w:rsid w:val="00410C76"/>
    <w:rsid w:val="004118D4"/>
    <w:rsid w:val="00420F23"/>
    <w:rsid w:val="004227D9"/>
    <w:rsid w:val="004309F8"/>
    <w:rsid w:val="00432F6F"/>
    <w:rsid w:val="004339B2"/>
    <w:rsid w:val="00433DE5"/>
    <w:rsid w:val="00437AE6"/>
    <w:rsid w:val="00440085"/>
    <w:rsid w:val="0044569F"/>
    <w:rsid w:val="004465AC"/>
    <w:rsid w:val="00447770"/>
    <w:rsid w:val="004502A3"/>
    <w:rsid w:val="00452562"/>
    <w:rsid w:val="0045396E"/>
    <w:rsid w:val="0045551A"/>
    <w:rsid w:val="00464068"/>
    <w:rsid w:val="004672BD"/>
    <w:rsid w:val="00467457"/>
    <w:rsid w:val="00467592"/>
    <w:rsid w:val="00471B49"/>
    <w:rsid w:val="00475A22"/>
    <w:rsid w:val="004831EC"/>
    <w:rsid w:val="00483539"/>
    <w:rsid w:val="00484193"/>
    <w:rsid w:val="004850C0"/>
    <w:rsid w:val="00485D50"/>
    <w:rsid w:val="00492FAD"/>
    <w:rsid w:val="00494B05"/>
    <w:rsid w:val="004A3530"/>
    <w:rsid w:val="004A6AA2"/>
    <w:rsid w:val="004A77AC"/>
    <w:rsid w:val="004A7BDA"/>
    <w:rsid w:val="004B13CB"/>
    <w:rsid w:val="004B1EDC"/>
    <w:rsid w:val="004B2646"/>
    <w:rsid w:val="004B7621"/>
    <w:rsid w:val="004C04E4"/>
    <w:rsid w:val="004C3F36"/>
    <w:rsid w:val="004D770D"/>
    <w:rsid w:val="004E151B"/>
    <w:rsid w:val="004E3825"/>
    <w:rsid w:val="004E3F7B"/>
    <w:rsid w:val="004E5CE5"/>
    <w:rsid w:val="004E75A1"/>
    <w:rsid w:val="004E7E5F"/>
    <w:rsid w:val="004F2F9F"/>
    <w:rsid w:val="00500D1C"/>
    <w:rsid w:val="00515E93"/>
    <w:rsid w:val="00522F0D"/>
    <w:rsid w:val="00527ACF"/>
    <w:rsid w:val="00533388"/>
    <w:rsid w:val="005352D8"/>
    <w:rsid w:val="005402DA"/>
    <w:rsid w:val="00542CB4"/>
    <w:rsid w:val="005454FF"/>
    <w:rsid w:val="00546F8A"/>
    <w:rsid w:val="00547D5B"/>
    <w:rsid w:val="00553F95"/>
    <w:rsid w:val="005620D3"/>
    <w:rsid w:val="00564D3A"/>
    <w:rsid w:val="00567A19"/>
    <w:rsid w:val="00571C0D"/>
    <w:rsid w:val="00571E2C"/>
    <w:rsid w:val="0057374C"/>
    <w:rsid w:val="00574817"/>
    <w:rsid w:val="005765D4"/>
    <w:rsid w:val="00580AB8"/>
    <w:rsid w:val="0058167F"/>
    <w:rsid w:val="00581C46"/>
    <w:rsid w:val="005834AD"/>
    <w:rsid w:val="00587E29"/>
    <w:rsid w:val="00591EE2"/>
    <w:rsid w:val="0059313E"/>
    <w:rsid w:val="00594B59"/>
    <w:rsid w:val="00596CB9"/>
    <w:rsid w:val="005A1BC1"/>
    <w:rsid w:val="005A34A2"/>
    <w:rsid w:val="005A3677"/>
    <w:rsid w:val="005A5533"/>
    <w:rsid w:val="005A7F17"/>
    <w:rsid w:val="005B7720"/>
    <w:rsid w:val="005C2083"/>
    <w:rsid w:val="005C3B62"/>
    <w:rsid w:val="005C51F1"/>
    <w:rsid w:val="005C6B3F"/>
    <w:rsid w:val="005C7A31"/>
    <w:rsid w:val="005D1742"/>
    <w:rsid w:val="005D1883"/>
    <w:rsid w:val="005D41A9"/>
    <w:rsid w:val="005D6CD2"/>
    <w:rsid w:val="005E2017"/>
    <w:rsid w:val="005E48FF"/>
    <w:rsid w:val="005E4A69"/>
    <w:rsid w:val="005F3889"/>
    <w:rsid w:val="005F4237"/>
    <w:rsid w:val="005F4679"/>
    <w:rsid w:val="005F536D"/>
    <w:rsid w:val="005F672C"/>
    <w:rsid w:val="0060042F"/>
    <w:rsid w:val="00603281"/>
    <w:rsid w:val="00605F40"/>
    <w:rsid w:val="006101BE"/>
    <w:rsid w:val="00610565"/>
    <w:rsid w:val="00612C8D"/>
    <w:rsid w:val="00613C37"/>
    <w:rsid w:val="00615948"/>
    <w:rsid w:val="006165B9"/>
    <w:rsid w:val="006173F5"/>
    <w:rsid w:val="00622EB5"/>
    <w:rsid w:val="0062445E"/>
    <w:rsid w:val="00625937"/>
    <w:rsid w:val="00631F4F"/>
    <w:rsid w:val="00636A69"/>
    <w:rsid w:val="006376C4"/>
    <w:rsid w:val="006378BA"/>
    <w:rsid w:val="006417E2"/>
    <w:rsid w:val="00642363"/>
    <w:rsid w:val="00646A04"/>
    <w:rsid w:val="00647B43"/>
    <w:rsid w:val="006512B8"/>
    <w:rsid w:val="006512BE"/>
    <w:rsid w:val="00652917"/>
    <w:rsid w:val="00652D26"/>
    <w:rsid w:val="00654A55"/>
    <w:rsid w:val="00663064"/>
    <w:rsid w:val="00665569"/>
    <w:rsid w:val="006676A2"/>
    <w:rsid w:val="0066771F"/>
    <w:rsid w:val="00674145"/>
    <w:rsid w:val="00674916"/>
    <w:rsid w:val="00674CDA"/>
    <w:rsid w:val="006760B8"/>
    <w:rsid w:val="006764F6"/>
    <w:rsid w:val="00687F58"/>
    <w:rsid w:val="00690432"/>
    <w:rsid w:val="00695151"/>
    <w:rsid w:val="00696FA5"/>
    <w:rsid w:val="006974C4"/>
    <w:rsid w:val="006A238B"/>
    <w:rsid w:val="006A2B02"/>
    <w:rsid w:val="006A2C54"/>
    <w:rsid w:val="006A39BE"/>
    <w:rsid w:val="006A3EDD"/>
    <w:rsid w:val="006A3F3B"/>
    <w:rsid w:val="006A455E"/>
    <w:rsid w:val="006A464A"/>
    <w:rsid w:val="006A49BC"/>
    <w:rsid w:val="006A6FA2"/>
    <w:rsid w:val="006A6FB3"/>
    <w:rsid w:val="006B18BC"/>
    <w:rsid w:val="006B57B8"/>
    <w:rsid w:val="006B6CDF"/>
    <w:rsid w:val="006C4578"/>
    <w:rsid w:val="006C731B"/>
    <w:rsid w:val="006D2075"/>
    <w:rsid w:val="006D33FF"/>
    <w:rsid w:val="006D3CE3"/>
    <w:rsid w:val="006D4935"/>
    <w:rsid w:val="006D622D"/>
    <w:rsid w:val="006E1DFA"/>
    <w:rsid w:val="006E2A1C"/>
    <w:rsid w:val="006E5096"/>
    <w:rsid w:val="006E61B2"/>
    <w:rsid w:val="006E713C"/>
    <w:rsid w:val="006F28ED"/>
    <w:rsid w:val="006F4F4D"/>
    <w:rsid w:val="0070649A"/>
    <w:rsid w:val="00710C71"/>
    <w:rsid w:val="00711223"/>
    <w:rsid w:val="00712775"/>
    <w:rsid w:val="007145E7"/>
    <w:rsid w:val="00714E53"/>
    <w:rsid w:val="00715E72"/>
    <w:rsid w:val="0072092E"/>
    <w:rsid w:val="0072341D"/>
    <w:rsid w:val="00725D11"/>
    <w:rsid w:val="007307D4"/>
    <w:rsid w:val="00730B38"/>
    <w:rsid w:val="0073427F"/>
    <w:rsid w:val="007410A3"/>
    <w:rsid w:val="0074114D"/>
    <w:rsid w:val="00742DFC"/>
    <w:rsid w:val="00752D63"/>
    <w:rsid w:val="007533D5"/>
    <w:rsid w:val="007541DC"/>
    <w:rsid w:val="0075536A"/>
    <w:rsid w:val="00767BC1"/>
    <w:rsid w:val="00771472"/>
    <w:rsid w:val="00777085"/>
    <w:rsid w:val="0078073C"/>
    <w:rsid w:val="007832EE"/>
    <w:rsid w:val="00787F05"/>
    <w:rsid w:val="00790A77"/>
    <w:rsid w:val="00790D25"/>
    <w:rsid w:val="00792D27"/>
    <w:rsid w:val="00793500"/>
    <w:rsid w:val="007971B6"/>
    <w:rsid w:val="007977B4"/>
    <w:rsid w:val="007A0D4A"/>
    <w:rsid w:val="007B0287"/>
    <w:rsid w:val="007B4729"/>
    <w:rsid w:val="007B582C"/>
    <w:rsid w:val="007C28BF"/>
    <w:rsid w:val="007C38FE"/>
    <w:rsid w:val="007C43F7"/>
    <w:rsid w:val="007C6D90"/>
    <w:rsid w:val="007C6D94"/>
    <w:rsid w:val="007D1DFD"/>
    <w:rsid w:val="007D4EF2"/>
    <w:rsid w:val="007D6F0A"/>
    <w:rsid w:val="007D7523"/>
    <w:rsid w:val="007D77C0"/>
    <w:rsid w:val="007E2C8A"/>
    <w:rsid w:val="007E5297"/>
    <w:rsid w:val="007E7B23"/>
    <w:rsid w:val="007F285A"/>
    <w:rsid w:val="0080079B"/>
    <w:rsid w:val="008079B1"/>
    <w:rsid w:val="00816CFA"/>
    <w:rsid w:val="00820E5B"/>
    <w:rsid w:val="00824582"/>
    <w:rsid w:val="00827DF8"/>
    <w:rsid w:val="0083339D"/>
    <w:rsid w:val="00837954"/>
    <w:rsid w:val="00841F62"/>
    <w:rsid w:val="00843CC8"/>
    <w:rsid w:val="0084479A"/>
    <w:rsid w:val="0084504D"/>
    <w:rsid w:val="00854E32"/>
    <w:rsid w:val="00857352"/>
    <w:rsid w:val="00862027"/>
    <w:rsid w:val="00864121"/>
    <w:rsid w:val="00867B61"/>
    <w:rsid w:val="00867D18"/>
    <w:rsid w:val="0087007F"/>
    <w:rsid w:val="00872E6E"/>
    <w:rsid w:val="00880CFC"/>
    <w:rsid w:val="0088239C"/>
    <w:rsid w:val="00882844"/>
    <w:rsid w:val="00883AC9"/>
    <w:rsid w:val="008872C1"/>
    <w:rsid w:val="00887DA4"/>
    <w:rsid w:val="00892AFB"/>
    <w:rsid w:val="008949DC"/>
    <w:rsid w:val="008A120A"/>
    <w:rsid w:val="008A12AC"/>
    <w:rsid w:val="008A2282"/>
    <w:rsid w:val="008A4560"/>
    <w:rsid w:val="008A4DEA"/>
    <w:rsid w:val="008B1FF7"/>
    <w:rsid w:val="008B2E7F"/>
    <w:rsid w:val="008B3289"/>
    <w:rsid w:val="008B39E3"/>
    <w:rsid w:val="008B475C"/>
    <w:rsid w:val="008C0DDB"/>
    <w:rsid w:val="008C2A27"/>
    <w:rsid w:val="008C68C0"/>
    <w:rsid w:val="008C6C99"/>
    <w:rsid w:val="008C7244"/>
    <w:rsid w:val="008C7A54"/>
    <w:rsid w:val="008D3A2E"/>
    <w:rsid w:val="008D4457"/>
    <w:rsid w:val="008E09A3"/>
    <w:rsid w:val="008E2E65"/>
    <w:rsid w:val="008E594E"/>
    <w:rsid w:val="008F01C1"/>
    <w:rsid w:val="008F0473"/>
    <w:rsid w:val="008F53C3"/>
    <w:rsid w:val="00902141"/>
    <w:rsid w:val="00905C74"/>
    <w:rsid w:val="0091293D"/>
    <w:rsid w:val="0091455B"/>
    <w:rsid w:val="0092247F"/>
    <w:rsid w:val="00922D5B"/>
    <w:rsid w:val="009259BE"/>
    <w:rsid w:val="00925E68"/>
    <w:rsid w:val="00926BF3"/>
    <w:rsid w:val="00926D3A"/>
    <w:rsid w:val="0092792C"/>
    <w:rsid w:val="009316F6"/>
    <w:rsid w:val="00932EB9"/>
    <w:rsid w:val="00932F78"/>
    <w:rsid w:val="00936B32"/>
    <w:rsid w:val="0093765C"/>
    <w:rsid w:val="00940F1C"/>
    <w:rsid w:val="00941492"/>
    <w:rsid w:val="00944899"/>
    <w:rsid w:val="00945633"/>
    <w:rsid w:val="00946093"/>
    <w:rsid w:val="00946947"/>
    <w:rsid w:val="00950303"/>
    <w:rsid w:val="00951AA1"/>
    <w:rsid w:val="00954A55"/>
    <w:rsid w:val="00956450"/>
    <w:rsid w:val="009569C3"/>
    <w:rsid w:val="009569D5"/>
    <w:rsid w:val="009603FA"/>
    <w:rsid w:val="0096049A"/>
    <w:rsid w:val="00964BD4"/>
    <w:rsid w:val="00971458"/>
    <w:rsid w:val="009734E5"/>
    <w:rsid w:val="0097540F"/>
    <w:rsid w:val="009779FF"/>
    <w:rsid w:val="009813AC"/>
    <w:rsid w:val="00982CBE"/>
    <w:rsid w:val="00982E03"/>
    <w:rsid w:val="00990301"/>
    <w:rsid w:val="009905B3"/>
    <w:rsid w:val="00990CC1"/>
    <w:rsid w:val="0099479C"/>
    <w:rsid w:val="009948DE"/>
    <w:rsid w:val="00994EAC"/>
    <w:rsid w:val="009954EA"/>
    <w:rsid w:val="00996A22"/>
    <w:rsid w:val="009A26F7"/>
    <w:rsid w:val="009A3595"/>
    <w:rsid w:val="009A63CA"/>
    <w:rsid w:val="009B3D69"/>
    <w:rsid w:val="009B3E39"/>
    <w:rsid w:val="009C08A4"/>
    <w:rsid w:val="009C0F87"/>
    <w:rsid w:val="009C215C"/>
    <w:rsid w:val="009C4578"/>
    <w:rsid w:val="009C5BAC"/>
    <w:rsid w:val="009C6561"/>
    <w:rsid w:val="009D07A8"/>
    <w:rsid w:val="009D1089"/>
    <w:rsid w:val="009D183E"/>
    <w:rsid w:val="009D1985"/>
    <w:rsid w:val="009D55B4"/>
    <w:rsid w:val="009E09E9"/>
    <w:rsid w:val="009E1692"/>
    <w:rsid w:val="009E4014"/>
    <w:rsid w:val="009E4459"/>
    <w:rsid w:val="009F093C"/>
    <w:rsid w:val="009F417C"/>
    <w:rsid w:val="009F4D9F"/>
    <w:rsid w:val="00A03298"/>
    <w:rsid w:val="00A04266"/>
    <w:rsid w:val="00A057BE"/>
    <w:rsid w:val="00A077C5"/>
    <w:rsid w:val="00A100DF"/>
    <w:rsid w:val="00A113A6"/>
    <w:rsid w:val="00A11D73"/>
    <w:rsid w:val="00A12516"/>
    <w:rsid w:val="00A1429D"/>
    <w:rsid w:val="00A165B3"/>
    <w:rsid w:val="00A2067D"/>
    <w:rsid w:val="00A20780"/>
    <w:rsid w:val="00A2189D"/>
    <w:rsid w:val="00A26AE5"/>
    <w:rsid w:val="00A27059"/>
    <w:rsid w:val="00A30C7C"/>
    <w:rsid w:val="00A3355D"/>
    <w:rsid w:val="00A46867"/>
    <w:rsid w:val="00A4778E"/>
    <w:rsid w:val="00A525D5"/>
    <w:rsid w:val="00A55D69"/>
    <w:rsid w:val="00A56760"/>
    <w:rsid w:val="00A57693"/>
    <w:rsid w:val="00A605BA"/>
    <w:rsid w:val="00A637F1"/>
    <w:rsid w:val="00A64B02"/>
    <w:rsid w:val="00A70994"/>
    <w:rsid w:val="00A71D83"/>
    <w:rsid w:val="00A72C35"/>
    <w:rsid w:val="00A73E4D"/>
    <w:rsid w:val="00A7493A"/>
    <w:rsid w:val="00A74FE2"/>
    <w:rsid w:val="00A77C10"/>
    <w:rsid w:val="00A81EBF"/>
    <w:rsid w:val="00A81F31"/>
    <w:rsid w:val="00A86288"/>
    <w:rsid w:val="00A86DA9"/>
    <w:rsid w:val="00A87912"/>
    <w:rsid w:val="00A9188F"/>
    <w:rsid w:val="00A92A20"/>
    <w:rsid w:val="00AA4B14"/>
    <w:rsid w:val="00AA4E3C"/>
    <w:rsid w:val="00AA79A9"/>
    <w:rsid w:val="00AB0A65"/>
    <w:rsid w:val="00AB22AE"/>
    <w:rsid w:val="00AB2380"/>
    <w:rsid w:val="00AB25FD"/>
    <w:rsid w:val="00AB33B3"/>
    <w:rsid w:val="00AC2016"/>
    <w:rsid w:val="00AC6A82"/>
    <w:rsid w:val="00AD13FD"/>
    <w:rsid w:val="00AD26F5"/>
    <w:rsid w:val="00AD4404"/>
    <w:rsid w:val="00AD5202"/>
    <w:rsid w:val="00AD68B2"/>
    <w:rsid w:val="00AE0026"/>
    <w:rsid w:val="00AE20D9"/>
    <w:rsid w:val="00AE2220"/>
    <w:rsid w:val="00AE3C33"/>
    <w:rsid w:val="00AE3CC5"/>
    <w:rsid w:val="00AE4B46"/>
    <w:rsid w:val="00AE719F"/>
    <w:rsid w:val="00AF0ED4"/>
    <w:rsid w:val="00AF3752"/>
    <w:rsid w:val="00B0236D"/>
    <w:rsid w:val="00B03DCA"/>
    <w:rsid w:val="00B047F6"/>
    <w:rsid w:val="00B04998"/>
    <w:rsid w:val="00B05BE7"/>
    <w:rsid w:val="00B065E5"/>
    <w:rsid w:val="00B132CE"/>
    <w:rsid w:val="00B13605"/>
    <w:rsid w:val="00B1389C"/>
    <w:rsid w:val="00B14CAF"/>
    <w:rsid w:val="00B15587"/>
    <w:rsid w:val="00B15F2C"/>
    <w:rsid w:val="00B17666"/>
    <w:rsid w:val="00B2057C"/>
    <w:rsid w:val="00B2064B"/>
    <w:rsid w:val="00B21D93"/>
    <w:rsid w:val="00B2215F"/>
    <w:rsid w:val="00B24E61"/>
    <w:rsid w:val="00B25313"/>
    <w:rsid w:val="00B26548"/>
    <w:rsid w:val="00B30E0C"/>
    <w:rsid w:val="00B30ED1"/>
    <w:rsid w:val="00B346CD"/>
    <w:rsid w:val="00B4322F"/>
    <w:rsid w:val="00B45F04"/>
    <w:rsid w:val="00B47C92"/>
    <w:rsid w:val="00B50519"/>
    <w:rsid w:val="00B508EA"/>
    <w:rsid w:val="00B52831"/>
    <w:rsid w:val="00B54294"/>
    <w:rsid w:val="00B5610A"/>
    <w:rsid w:val="00B61467"/>
    <w:rsid w:val="00B625DB"/>
    <w:rsid w:val="00B67876"/>
    <w:rsid w:val="00B67AD8"/>
    <w:rsid w:val="00B7099D"/>
    <w:rsid w:val="00B71967"/>
    <w:rsid w:val="00B722F9"/>
    <w:rsid w:val="00B72544"/>
    <w:rsid w:val="00B73F31"/>
    <w:rsid w:val="00B758F1"/>
    <w:rsid w:val="00B766E4"/>
    <w:rsid w:val="00B7759E"/>
    <w:rsid w:val="00B83B2E"/>
    <w:rsid w:val="00B91280"/>
    <w:rsid w:val="00B93590"/>
    <w:rsid w:val="00B9532D"/>
    <w:rsid w:val="00B963BC"/>
    <w:rsid w:val="00BA17D2"/>
    <w:rsid w:val="00BA1F9B"/>
    <w:rsid w:val="00BA4CB5"/>
    <w:rsid w:val="00BB0AE6"/>
    <w:rsid w:val="00BB2293"/>
    <w:rsid w:val="00BB2B11"/>
    <w:rsid w:val="00BB4463"/>
    <w:rsid w:val="00BB529E"/>
    <w:rsid w:val="00BC08C2"/>
    <w:rsid w:val="00BC2B54"/>
    <w:rsid w:val="00BD205F"/>
    <w:rsid w:val="00BD2BC9"/>
    <w:rsid w:val="00BD4DF6"/>
    <w:rsid w:val="00BE04D1"/>
    <w:rsid w:val="00BE0A2B"/>
    <w:rsid w:val="00BE3D0A"/>
    <w:rsid w:val="00BF36E0"/>
    <w:rsid w:val="00BF3C5F"/>
    <w:rsid w:val="00BF53FB"/>
    <w:rsid w:val="00BF5711"/>
    <w:rsid w:val="00BF6DF9"/>
    <w:rsid w:val="00BF7A28"/>
    <w:rsid w:val="00BF7D57"/>
    <w:rsid w:val="00C01963"/>
    <w:rsid w:val="00C030C4"/>
    <w:rsid w:val="00C03782"/>
    <w:rsid w:val="00C04052"/>
    <w:rsid w:val="00C05F97"/>
    <w:rsid w:val="00C063AE"/>
    <w:rsid w:val="00C07DFC"/>
    <w:rsid w:val="00C117E8"/>
    <w:rsid w:val="00C120FB"/>
    <w:rsid w:val="00C14375"/>
    <w:rsid w:val="00C2004F"/>
    <w:rsid w:val="00C20645"/>
    <w:rsid w:val="00C22BE9"/>
    <w:rsid w:val="00C24784"/>
    <w:rsid w:val="00C26858"/>
    <w:rsid w:val="00C272E7"/>
    <w:rsid w:val="00C3218F"/>
    <w:rsid w:val="00C326A4"/>
    <w:rsid w:val="00C32A32"/>
    <w:rsid w:val="00C32FA3"/>
    <w:rsid w:val="00C40B78"/>
    <w:rsid w:val="00C43432"/>
    <w:rsid w:val="00C45529"/>
    <w:rsid w:val="00C47EDA"/>
    <w:rsid w:val="00C50A20"/>
    <w:rsid w:val="00C525CE"/>
    <w:rsid w:val="00C552BE"/>
    <w:rsid w:val="00C6032C"/>
    <w:rsid w:val="00C605E0"/>
    <w:rsid w:val="00C610E8"/>
    <w:rsid w:val="00C641CC"/>
    <w:rsid w:val="00C667AC"/>
    <w:rsid w:val="00C71633"/>
    <w:rsid w:val="00C732DF"/>
    <w:rsid w:val="00C7379A"/>
    <w:rsid w:val="00C73A60"/>
    <w:rsid w:val="00C7485E"/>
    <w:rsid w:val="00C75F66"/>
    <w:rsid w:val="00C827B8"/>
    <w:rsid w:val="00C870F5"/>
    <w:rsid w:val="00C935BD"/>
    <w:rsid w:val="00C95396"/>
    <w:rsid w:val="00CA2C59"/>
    <w:rsid w:val="00CA56C6"/>
    <w:rsid w:val="00CB00F0"/>
    <w:rsid w:val="00CB0142"/>
    <w:rsid w:val="00CB14EA"/>
    <w:rsid w:val="00CB1FCC"/>
    <w:rsid w:val="00CB4B3F"/>
    <w:rsid w:val="00CC14F4"/>
    <w:rsid w:val="00CC46FB"/>
    <w:rsid w:val="00CC4881"/>
    <w:rsid w:val="00CC763A"/>
    <w:rsid w:val="00CD46DC"/>
    <w:rsid w:val="00CE62AF"/>
    <w:rsid w:val="00CE6C92"/>
    <w:rsid w:val="00CF3CA3"/>
    <w:rsid w:val="00CF7A0E"/>
    <w:rsid w:val="00D029C5"/>
    <w:rsid w:val="00D110BC"/>
    <w:rsid w:val="00D11D10"/>
    <w:rsid w:val="00D12BAC"/>
    <w:rsid w:val="00D12D6B"/>
    <w:rsid w:val="00D13431"/>
    <w:rsid w:val="00D15198"/>
    <w:rsid w:val="00D1616B"/>
    <w:rsid w:val="00D2001E"/>
    <w:rsid w:val="00D202B8"/>
    <w:rsid w:val="00D24C40"/>
    <w:rsid w:val="00D25448"/>
    <w:rsid w:val="00D25DF2"/>
    <w:rsid w:val="00D26547"/>
    <w:rsid w:val="00D3402E"/>
    <w:rsid w:val="00D42F60"/>
    <w:rsid w:val="00D431B2"/>
    <w:rsid w:val="00D43343"/>
    <w:rsid w:val="00D4371F"/>
    <w:rsid w:val="00D456F4"/>
    <w:rsid w:val="00D463C8"/>
    <w:rsid w:val="00D52816"/>
    <w:rsid w:val="00D52E6A"/>
    <w:rsid w:val="00D5308B"/>
    <w:rsid w:val="00D532C9"/>
    <w:rsid w:val="00D5561F"/>
    <w:rsid w:val="00D60E50"/>
    <w:rsid w:val="00D645BA"/>
    <w:rsid w:val="00D65D4A"/>
    <w:rsid w:val="00D76BC2"/>
    <w:rsid w:val="00D8550B"/>
    <w:rsid w:val="00D87261"/>
    <w:rsid w:val="00D94C8D"/>
    <w:rsid w:val="00D96D39"/>
    <w:rsid w:val="00DA2DC4"/>
    <w:rsid w:val="00DA4F9C"/>
    <w:rsid w:val="00DA72C5"/>
    <w:rsid w:val="00DA7825"/>
    <w:rsid w:val="00DB0AC2"/>
    <w:rsid w:val="00DB1609"/>
    <w:rsid w:val="00DB38D4"/>
    <w:rsid w:val="00DB4966"/>
    <w:rsid w:val="00DB7843"/>
    <w:rsid w:val="00DC2822"/>
    <w:rsid w:val="00DC3F70"/>
    <w:rsid w:val="00DC4406"/>
    <w:rsid w:val="00DD0593"/>
    <w:rsid w:val="00DD10D7"/>
    <w:rsid w:val="00DD577A"/>
    <w:rsid w:val="00DE0B27"/>
    <w:rsid w:val="00DE0D9E"/>
    <w:rsid w:val="00DE41C0"/>
    <w:rsid w:val="00DF5B48"/>
    <w:rsid w:val="00E00850"/>
    <w:rsid w:val="00E01439"/>
    <w:rsid w:val="00E03125"/>
    <w:rsid w:val="00E052C1"/>
    <w:rsid w:val="00E05C01"/>
    <w:rsid w:val="00E066BD"/>
    <w:rsid w:val="00E06D9B"/>
    <w:rsid w:val="00E10860"/>
    <w:rsid w:val="00E12640"/>
    <w:rsid w:val="00E12A9E"/>
    <w:rsid w:val="00E143C3"/>
    <w:rsid w:val="00E226DA"/>
    <w:rsid w:val="00E230C7"/>
    <w:rsid w:val="00E231EC"/>
    <w:rsid w:val="00E25721"/>
    <w:rsid w:val="00E259EC"/>
    <w:rsid w:val="00E25AC7"/>
    <w:rsid w:val="00E327B3"/>
    <w:rsid w:val="00E37C4C"/>
    <w:rsid w:val="00E56D5B"/>
    <w:rsid w:val="00E573AA"/>
    <w:rsid w:val="00E61380"/>
    <w:rsid w:val="00E62B35"/>
    <w:rsid w:val="00E62DE9"/>
    <w:rsid w:val="00E6373F"/>
    <w:rsid w:val="00E672A6"/>
    <w:rsid w:val="00E7105F"/>
    <w:rsid w:val="00E85C29"/>
    <w:rsid w:val="00E90382"/>
    <w:rsid w:val="00E95A6C"/>
    <w:rsid w:val="00EA07BB"/>
    <w:rsid w:val="00EA1DDF"/>
    <w:rsid w:val="00EA3571"/>
    <w:rsid w:val="00EA3BEF"/>
    <w:rsid w:val="00EA44D7"/>
    <w:rsid w:val="00EA690D"/>
    <w:rsid w:val="00EB214D"/>
    <w:rsid w:val="00EB27C9"/>
    <w:rsid w:val="00EB3DBB"/>
    <w:rsid w:val="00EB52D8"/>
    <w:rsid w:val="00EB54F4"/>
    <w:rsid w:val="00EB5E18"/>
    <w:rsid w:val="00EB6F15"/>
    <w:rsid w:val="00EC19F5"/>
    <w:rsid w:val="00EC32BE"/>
    <w:rsid w:val="00EC3E4B"/>
    <w:rsid w:val="00EC5F2C"/>
    <w:rsid w:val="00EC7FC1"/>
    <w:rsid w:val="00ED1548"/>
    <w:rsid w:val="00ED41A1"/>
    <w:rsid w:val="00EE0358"/>
    <w:rsid w:val="00EE0A40"/>
    <w:rsid w:val="00EE1282"/>
    <w:rsid w:val="00EE1CD0"/>
    <w:rsid w:val="00EE25E1"/>
    <w:rsid w:val="00EE2C64"/>
    <w:rsid w:val="00EE50DD"/>
    <w:rsid w:val="00EE67CF"/>
    <w:rsid w:val="00EE6D7A"/>
    <w:rsid w:val="00EE6EFF"/>
    <w:rsid w:val="00EF29C8"/>
    <w:rsid w:val="00EF6CF8"/>
    <w:rsid w:val="00EF6EAB"/>
    <w:rsid w:val="00F00BD9"/>
    <w:rsid w:val="00F01597"/>
    <w:rsid w:val="00F0272E"/>
    <w:rsid w:val="00F05E33"/>
    <w:rsid w:val="00F1054B"/>
    <w:rsid w:val="00F12F1D"/>
    <w:rsid w:val="00F21881"/>
    <w:rsid w:val="00F255F0"/>
    <w:rsid w:val="00F27889"/>
    <w:rsid w:val="00F31EB6"/>
    <w:rsid w:val="00F33ED1"/>
    <w:rsid w:val="00F34678"/>
    <w:rsid w:val="00F3554F"/>
    <w:rsid w:val="00F365EC"/>
    <w:rsid w:val="00F40DEF"/>
    <w:rsid w:val="00F42B70"/>
    <w:rsid w:val="00F439DF"/>
    <w:rsid w:val="00F451BC"/>
    <w:rsid w:val="00F503B0"/>
    <w:rsid w:val="00F50845"/>
    <w:rsid w:val="00F55ADD"/>
    <w:rsid w:val="00F55B4C"/>
    <w:rsid w:val="00F61459"/>
    <w:rsid w:val="00F61823"/>
    <w:rsid w:val="00F63EE0"/>
    <w:rsid w:val="00F6613E"/>
    <w:rsid w:val="00F72F8F"/>
    <w:rsid w:val="00F81931"/>
    <w:rsid w:val="00F90958"/>
    <w:rsid w:val="00F9159E"/>
    <w:rsid w:val="00F950C4"/>
    <w:rsid w:val="00FA0F82"/>
    <w:rsid w:val="00FA133C"/>
    <w:rsid w:val="00FA2D2D"/>
    <w:rsid w:val="00FA62BE"/>
    <w:rsid w:val="00FB2887"/>
    <w:rsid w:val="00FB2CAD"/>
    <w:rsid w:val="00FB2CD7"/>
    <w:rsid w:val="00FB4B8C"/>
    <w:rsid w:val="00FB5CFE"/>
    <w:rsid w:val="00FB666D"/>
    <w:rsid w:val="00FB6D00"/>
    <w:rsid w:val="00FB6EF4"/>
    <w:rsid w:val="00FC3583"/>
    <w:rsid w:val="00FD273D"/>
    <w:rsid w:val="00FD33AF"/>
    <w:rsid w:val="00FD3ADB"/>
    <w:rsid w:val="00FE3621"/>
    <w:rsid w:val="00FF21C9"/>
    <w:rsid w:val="00FF5C11"/>
    <w:rsid w:val="00FF6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table" w:customStyle="1" w:styleId="CompliantTableGrid2">
    <w:name w:val="Compliant Table Grid2"/>
    <w:basedOn w:val="TableNormal"/>
    <w:next w:val="TableGrid"/>
    <w:uiPriority w:val="39"/>
    <w:rsid w:val="005834AD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E0A2B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8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1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A568E3-B925-40F3-912A-3A841A90BD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32A7771-3918-4301-BDDE-BB5CD4CD18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6</Pages>
  <Words>979</Words>
  <Characters>5267</Characters>
  <Application>Microsoft Office Word</Application>
  <DocSecurity>0</DocSecurity>
  <Lines>230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36</cp:revision>
  <dcterms:created xsi:type="dcterms:W3CDTF">2022-11-26T16:03:00Z</dcterms:created>
  <dcterms:modified xsi:type="dcterms:W3CDTF">2023-12-15T06:0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1010335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456d843428fe21b2db1a0a8e0649197acf11778a091821df54e97f6f0b1eed21</vt:lpwstr>
  </property>
</Properties>
</file>